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3C54BD30" w:rsidR="00076545" w:rsidRPr="00F0205B" w:rsidRDefault="006F71B9" w:rsidP="00F0205B">
      <w:pPr>
        <w:pStyle w:val="BodyText"/>
      </w:pPr>
      <w:r w:rsidRPr="00F0205B">
        <w:t>BODYATTACK</w:t>
      </w:r>
      <w:r w:rsidR="000D2235" w:rsidRPr="00F0205B">
        <w:t xml:space="preserve"> </w:t>
      </w:r>
      <w:r w:rsidR="007B7678" w:rsidRPr="00F0205B">
        <w:t xml:space="preserve">GRADE REVIEW </w:t>
      </w:r>
      <w:r w:rsidR="00CA05D4" w:rsidRPr="00F0205B">
        <w:t xml:space="preserve">DEVELOPMENT FORM </w:t>
      </w:r>
    </w:p>
    <w:p w14:paraId="10CFADD9" w14:textId="53E1F3AC" w:rsidR="00DF325B" w:rsidRDefault="00DF325B" w:rsidP="00F04B23">
      <w:pPr>
        <w:spacing w:after="0" w:line="240" w:lineRule="auto"/>
        <w:rPr>
          <w:rFonts w:ascii="Untitled Sans" w:hAnsi="Untitled Sans" w:cs="Times New Roman"/>
          <w:sz w:val="18"/>
          <w:szCs w:val="18"/>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DF325B" w:rsidRPr="00F04B23" w14:paraId="2C93AB1C" w14:textId="77777777" w:rsidTr="00457108">
        <w:trPr>
          <w:trHeight w:val="340"/>
        </w:trPr>
        <w:tc>
          <w:tcPr>
            <w:tcW w:w="3114" w:type="dxa"/>
            <w:shd w:val="clear" w:color="auto" w:fill="FFC000"/>
            <w:noWrap/>
            <w:vAlign w:val="center"/>
            <w:hideMark/>
          </w:tcPr>
          <w:p w14:paraId="0A4D13EF" w14:textId="77777777" w:rsidR="00DF325B" w:rsidRPr="00F04B23" w:rsidRDefault="00DF325B" w:rsidP="00457108">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FFC000"/>
            <w:noWrap/>
            <w:vAlign w:val="center"/>
            <w:hideMark/>
          </w:tcPr>
          <w:p w14:paraId="4A0270D8" w14:textId="77777777" w:rsidR="00DF325B" w:rsidRPr="00F04B23" w:rsidRDefault="00DF325B" w:rsidP="00457108">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FFC000"/>
            <w:vAlign w:val="center"/>
          </w:tcPr>
          <w:p w14:paraId="5AAFF113" w14:textId="77777777" w:rsidR="00DF325B" w:rsidRPr="00F04B23" w:rsidRDefault="00DF325B" w:rsidP="00457108">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Release Number</w:t>
            </w:r>
          </w:p>
        </w:tc>
        <w:tc>
          <w:tcPr>
            <w:tcW w:w="1816" w:type="dxa"/>
            <w:shd w:val="clear" w:color="auto" w:fill="FFC000"/>
            <w:noWrap/>
            <w:vAlign w:val="center"/>
            <w:hideMark/>
          </w:tcPr>
          <w:p w14:paraId="2AC0413E" w14:textId="77777777" w:rsidR="00DF325B" w:rsidRPr="00F04B23" w:rsidRDefault="00DF325B" w:rsidP="00457108">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cks</w:t>
            </w:r>
          </w:p>
        </w:tc>
      </w:tr>
      <w:tr w:rsidR="00DF325B" w:rsidRPr="00F04B23" w14:paraId="2FB8A4E4" w14:textId="77777777" w:rsidTr="00457108">
        <w:trPr>
          <w:trHeight w:val="510"/>
        </w:trPr>
        <w:tc>
          <w:tcPr>
            <w:tcW w:w="3114" w:type="dxa"/>
            <w:tcBorders>
              <w:bottom w:val="single" w:sz="4" w:space="0" w:color="auto"/>
            </w:tcBorders>
            <w:shd w:val="clear" w:color="auto" w:fill="FFFFFF" w:themeFill="background1"/>
            <w:noWrap/>
            <w:vAlign w:val="center"/>
          </w:tcPr>
          <w:p w14:paraId="381824DE" w14:textId="77777777" w:rsidR="00DF325B" w:rsidRPr="00F04B23" w:rsidRDefault="00DF325B" w:rsidP="00457108">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114B2E5F" w14:textId="77777777" w:rsidR="00DF325B" w:rsidRPr="00F04B23" w:rsidRDefault="00DF325B" w:rsidP="00457108">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0C3E9E33" w14:textId="77777777" w:rsidR="00DF325B" w:rsidRPr="00F04B23" w:rsidRDefault="00DF325B" w:rsidP="00457108">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5947BA08" w14:textId="77777777" w:rsidR="00DF325B" w:rsidRPr="00F04B23" w:rsidRDefault="00DF325B" w:rsidP="00457108">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DF325B" w:rsidRPr="00F04B23" w14:paraId="1CD1BDE4" w14:textId="77777777" w:rsidTr="00457108">
        <w:trPr>
          <w:trHeight w:val="340"/>
        </w:trPr>
        <w:tc>
          <w:tcPr>
            <w:tcW w:w="3114" w:type="dxa"/>
            <w:shd w:val="clear" w:color="auto" w:fill="FFC000"/>
            <w:noWrap/>
            <w:vAlign w:val="center"/>
            <w:hideMark/>
          </w:tcPr>
          <w:p w14:paraId="599A8C74" w14:textId="77777777" w:rsidR="00DF325B" w:rsidRPr="00F04B23" w:rsidRDefault="00DF325B" w:rsidP="00457108">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FFC000"/>
            <w:noWrap/>
            <w:vAlign w:val="center"/>
            <w:hideMark/>
          </w:tcPr>
          <w:p w14:paraId="190B1EE0" w14:textId="77777777" w:rsidR="00DF325B" w:rsidRPr="00F04B23" w:rsidRDefault="00DF325B" w:rsidP="00457108">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FFC000"/>
            <w:noWrap/>
            <w:vAlign w:val="center"/>
            <w:hideMark/>
          </w:tcPr>
          <w:p w14:paraId="5AAC3DF5" w14:textId="77777777" w:rsidR="00DF325B" w:rsidRPr="00F04B23" w:rsidRDefault="00DF325B" w:rsidP="00457108">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Reviewed Level*</w:t>
            </w:r>
          </w:p>
        </w:tc>
      </w:tr>
      <w:tr w:rsidR="00DF325B" w:rsidRPr="00F04B23" w14:paraId="4F652E74" w14:textId="77777777" w:rsidTr="00457108">
        <w:trPr>
          <w:trHeight w:val="159"/>
        </w:trPr>
        <w:tc>
          <w:tcPr>
            <w:tcW w:w="3114" w:type="dxa"/>
            <w:vMerge w:val="restart"/>
            <w:shd w:val="clear" w:color="auto" w:fill="FFFFFF" w:themeFill="background1"/>
            <w:noWrap/>
            <w:vAlign w:val="center"/>
          </w:tcPr>
          <w:p w14:paraId="356E9E28"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6FB64590" w14:textId="77777777" w:rsidR="00DF325B" w:rsidRPr="00F04B23" w:rsidRDefault="00DF325B" w:rsidP="00457108">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3E9787C5"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56405E1E"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7E677EA9"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63730A76" w14:textId="77777777" w:rsidR="00DF325B" w:rsidRPr="00F04B23" w:rsidRDefault="00DF325B" w:rsidP="00457108">
            <w:pPr>
              <w:spacing w:after="0" w:line="240" w:lineRule="auto"/>
              <w:jc w:val="center"/>
              <w:rPr>
                <w:rFonts w:ascii="Untitled Sans" w:eastAsia="Times New Roman" w:hAnsi="Untitled Sans" w:cs="Calibri"/>
                <w:color w:val="000000"/>
                <w:sz w:val="20"/>
                <w:szCs w:val="20"/>
                <w:lang w:val="en-IE" w:eastAsia="en-GB"/>
              </w:rPr>
            </w:pPr>
          </w:p>
        </w:tc>
      </w:tr>
      <w:tr w:rsidR="00DF325B" w:rsidRPr="00F04B23" w14:paraId="18CA1BDA" w14:textId="77777777" w:rsidTr="00457108">
        <w:trPr>
          <w:trHeight w:val="159"/>
        </w:trPr>
        <w:tc>
          <w:tcPr>
            <w:tcW w:w="3114" w:type="dxa"/>
            <w:vMerge/>
            <w:shd w:val="clear" w:color="auto" w:fill="FFFFFF" w:themeFill="background1"/>
            <w:noWrap/>
            <w:vAlign w:val="center"/>
          </w:tcPr>
          <w:p w14:paraId="77B3ECF5"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4C966485"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409B2359"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AA7EFCA"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D20A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37A6E5C9"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r>
      <w:tr w:rsidR="00DF325B" w:rsidRPr="00F04B23" w14:paraId="00B781DA" w14:textId="77777777" w:rsidTr="00457108">
        <w:trPr>
          <w:trHeight w:val="158"/>
        </w:trPr>
        <w:tc>
          <w:tcPr>
            <w:tcW w:w="3114" w:type="dxa"/>
            <w:vMerge/>
            <w:shd w:val="clear" w:color="auto" w:fill="FFFFFF" w:themeFill="background1"/>
            <w:noWrap/>
            <w:vAlign w:val="center"/>
          </w:tcPr>
          <w:p w14:paraId="1C9B26C8"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72B7D0F"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2A6956FB"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63AAD4F"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D20A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3417662C"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r>
      <w:tr w:rsidR="00DF325B" w:rsidRPr="00F04B23" w14:paraId="3D14EE22" w14:textId="77777777" w:rsidTr="00457108">
        <w:trPr>
          <w:trHeight w:val="159"/>
        </w:trPr>
        <w:tc>
          <w:tcPr>
            <w:tcW w:w="3114" w:type="dxa"/>
            <w:vMerge/>
            <w:shd w:val="clear" w:color="auto" w:fill="FFFFFF" w:themeFill="background1"/>
            <w:noWrap/>
            <w:vAlign w:val="center"/>
          </w:tcPr>
          <w:p w14:paraId="1AFD2FD6"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7E20DB96"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4D9513B2"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21822E"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D20A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7F8C1BD6"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r>
      <w:tr w:rsidR="00DF325B" w:rsidRPr="00F04B23" w14:paraId="3605FDF8" w14:textId="77777777" w:rsidTr="00457108">
        <w:trPr>
          <w:trHeight w:val="158"/>
        </w:trPr>
        <w:tc>
          <w:tcPr>
            <w:tcW w:w="3114" w:type="dxa"/>
            <w:vMerge/>
            <w:shd w:val="clear" w:color="auto" w:fill="FFFFFF" w:themeFill="background1"/>
            <w:noWrap/>
            <w:vAlign w:val="center"/>
          </w:tcPr>
          <w:p w14:paraId="67005EE6"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14458183"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9863DE7"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3E01B36A"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D20A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24CC3F2"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r>
      <w:tr w:rsidR="00DF325B" w:rsidRPr="00F04B23" w14:paraId="63F48A63" w14:textId="77777777" w:rsidTr="00457108">
        <w:trPr>
          <w:trHeight w:val="158"/>
        </w:trPr>
        <w:tc>
          <w:tcPr>
            <w:tcW w:w="3114" w:type="dxa"/>
            <w:vMerge/>
            <w:shd w:val="clear" w:color="auto" w:fill="FFFFFF" w:themeFill="background1"/>
            <w:noWrap/>
            <w:vAlign w:val="center"/>
          </w:tcPr>
          <w:p w14:paraId="1EECF1E1"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30815F7" w14:textId="77777777" w:rsidR="00DF325B" w:rsidRPr="00F04B23" w:rsidRDefault="00DF325B" w:rsidP="00457108">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683F544F"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09241A7" w14:textId="77777777" w:rsidR="00DF325B" w:rsidRPr="00F04B23" w:rsidRDefault="00DF325B" w:rsidP="00457108">
            <w:pPr>
              <w:spacing w:after="0" w:line="240" w:lineRule="auto"/>
              <w:jc w:val="center"/>
              <w:rPr>
                <w:rFonts w:ascii="Untitled Sans" w:eastAsia="Times New Roman" w:hAnsi="Untitled Sans" w:cs="Calibri"/>
                <w:color w:val="000000"/>
                <w:sz w:val="16"/>
                <w:szCs w:val="16"/>
                <w:lang w:val="en-IE" w:eastAsia="en-GB"/>
              </w:rPr>
            </w:pPr>
            <w:r w:rsidRPr="00FD20A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5ED842C" w14:textId="77777777" w:rsidR="00DF325B" w:rsidRPr="00F04B23" w:rsidRDefault="00DF325B" w:rsidP="00457108">
            <w:pPr>
              <w:spacing w:after="0" w:line="240" w:lineRule="auto"/>
              <w:rPr>
                <w:rFonts w:ascii="Untitled Sans" w:eastAsia="Times New Roman" w:hAnsi="Untitled Sans" w:cs="Calibri"/>
                <w:color w:val="000000"/>
                <w:sz w:val="16"/>
                <w:szCs w:val="16"/>
                <w:lang w:val="en-IE" w:eastAsia="en-GB"/>
              </w:rPr>
            </w:pPr>
          </w:p>
        </w:tc>
      </w:tr>
    </w:tbl>
    <w:p w14:paraId="6544BB2F" w14:textId="0D8C2130"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AE165B">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191969">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FFC000"/>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932CB5">
              <w:rPr>
                <w:rFonts w:ascii="Untitled Sans" w:eastAsia="Times New Roman" w:hAnsi="Untitled Sans" w:cstheme="minorHAnsi"/>
                <w:b/>
                <w:bCs/>
                <w:color w:val="000000"/>
                <w:sz w:val="28"/>
                <w:szCs w:val="28"/>
                <w:lang w:val="en-IE" w:eastAsia="en-GB"/>
              </w:rPr>
              <w:t>STRENGTHS AND GOALS</w:t>
            </w:r>
          </w:p>
        </w:tc>
      </w:tr>
      <w:tr w:rsidR="009A2924" w:rsidRPr="00932CB5" w14:paraId="6DB2E46F" w14:textId="77777777" w:rsidTr="00FE3AEF">
        <w:trPr>
          <w:trHeight w:val="949"/>
        </w:trPr>
        <w:tc>
          <w:tcPr>
            <w:tcW w:w="11194" w:type="dxa"/>
            <w:tcBorders>
              <w:top w:val="single" w:sz="4" w:space="0" w:color="auto"/>
              <w:left w:val="single" w:sz="4" w:space="0" w:color="auto"/>
              <w:bottom w:val="single" w:sz="4" w:space="0" w:color="auto"/>
              <w:right w:val="single" w:sz="4" w:space="0" w:color="auto"/>
            </w:tcBorders>
          </w:tcPr>
          <w:p w14:paraId="3E0F5815" w14:textId="1B8D6EE6"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191969">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FE8BD"/>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191969">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25B0A216"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FE3AEF">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191969">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FE8BD"/>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191969">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4BA91751" w:rsidR="009A2924" w:rsidRPr="00F10DBE" w:rsidRDefault="009A2924" w:rsidP="006C38D5">
            <w:pPr>
              <w:rPr>
                <w:rFonts w:ascii="Untitled Sans" w:hAnsi="Untitled Sans"/>
                <w:i/>
                <w:iCs/>
                <w:sz w:val="18"/>
                <w:szCs w:val="18"/>
              </w:rPr>
            </w:pPr>
            <w:r w:rsidRPr="00F10DBE">
              <w:rPr>
                <w:rFonts w:ascii="Untitled Sans" w:hAnsi="Untitled Sans"/>
                <w:i/>
                <w:iCs/>
                <w:sz w:val="18"/>
                <w:szCs w:val="18"/>
                <w:lang w:val="en-GB"/>
              </w:rPr>
              <w:t>(Instructor: Enter the Goal(s) you would like to achieve and your plan of action below.</w:t>
            </w:r>
            <w:r w:rsidR="00FE3AEF">
              <w:rPr>
                <w:rFonts w:ascii="Untitled Sans" w:hAnsi="Untitled Sans"/>
                <w:i/>
                <w:iCs/>
                <w:sz w:val="18"/>
                <w:szCs w:val="18"/>
                <w:lang w:val="en-GB"/>
              </w:rPr>
              <w:t>)</w:t>
            </w:r>
            <w:r w:rsidRPr="00F10DBE">
              <w:rPr>
                <w:rFonts w:ascii="Untitled Sans" w:hAnsi="Untitled Sans"/>
                <w:i/>
                <w:iCs/>
                <w:sz w:val="18"/>
                <w:szCs w:val="18"/>
              </w:rPr>
              <w:br/>
            </w:r>
          </w:p>
        </w:tc>
      </w:tr>
    </w:tbl>
    <w:bookmarkEnd w:id="0"/>
    <w:p w14:paraId="742AC7DC" w14:textId="7DCED355" w:rsidR="00E721EC" w:rsidRPr="00D33A87" w:rsidRDefault="00D33A87" w:rsidP="00D33A87">
      <w:pPr>
        <w:pStyle w:val="BodyText"/>
        <w:rPr>
          <w:sz w:val="28"/>
          <w:szCs w:val="28"/>
        </w:rPr>
      </w:pPr>
      <w:r w:rsidRPr="00D33A87">
        <w:rPr>
          <w:sz w:val="28"/>
          <w:szCs w:val="28"/>
        </w:rPr>
        <w:br/>
      </w:r>
      <w:r w:rsidR="00E721EC" w:rsidRPr="00D33A87">
        <w:rPr>
          <w:sz w:val="28"/>
          <w:szCs w:val="28"/>
        </w:rPr>
        <w:t>5 KEY ELEMENT GRADES</w:t>
      </w:r>
    </w:p>
    <w:p w14:paraId="284244C6" w14:textId="36E9A57C" w:rsidR="00E721EC" w:rsidRDefault="00045638" w:rsidP="00E721EC">
      <w:pPr>
        <w:spacing w:after="0"/>
        <w:rPr>
          <w:rFonts w:ascii="Untitled Sans" w:hAnsi="Untitled Sans" w:cs="Times New Roman"/>
          <w:sz w:val="17"/>
          <w:szCs w:val="17"/>
        </w:rPr>
      </w:pPr>
      <w:r w:rsidRPr="00F66019">
        <w:rPr>
          <w:rFonts w:ascii="Untitled Sans" w:hAnsi="Untitled Sans" w:cstheme="minorHAnsi"/>
          <w:sz w:val="18"/>
          <w:szCs w:val="18"/>
        </w:rPr>
        <w:t xml:space="preserve">Each Key Element is awarded a specific Grade reflecting </w:t>
      </w:r>
      <w:r w:rsidR="00E721EC" w:rsidRPr="00F66019">
        <w:rPr>
          <w:rFonts w:ascii="Untitled Sans" w:hAnsi="Untitled Sans" w:cs="Times New Roman"/>
          <w:sz w:val="18"/>
          <w:szCs w:val="18"/>
        </w:rPr>
        <w:t xml:space="preserve">competency in the Skills and Criteria listed. N/A indicates Skills and Criteria </w:t>
      </w:r>
      <w:r w:rsidR="00E721EC" w:rsidRPr="00F66019">
        <w:rPr>
          <w:rFonts w:ascii="Untitled Sans" w:hAnsi="Untitled Sans" w:cs="Times New Roman"/>
          <w:b/>
          <w:bCs/>
          <w:sz w:val="18"/>
          <w:szCs w:val="18"/>
        </w:rPr>
        <w:t>N</w:t>
      </w:r>
      <w:r w:rsidR="00E721EC" w:rsidRPr="00F66019">
        <w:rPr>
          <w:rFonts w:ascii="Untitled Sans" w:hAnsi="Untitled Sans" w:cs="Times New Roman"/>
          <w:sz w:val="18"/>
          <w:szCs w:val="18"/>
        </w:rPr>
        <w:t xml:space="preserve">ot </w:t>
      </w:r>
      <w:r w:rsidR="00E721EC" w:rsidRPr="00F66019">
        <w:rPr>
          <w:rFonts w:ascii="Untitled Sans" w:hAnsi="Untitled Sans" w:cs="Times New Roman"/>
          <w:b/>
          <w:bCs/>
          <w:sz w:val="18"/>
          <w:szCs w:val="18"/>
        </w:rPr>
        <w:t>A</w:t>
      </w:r>
      <w:r w:rsidR="00E721EC" w:rsidRPr="00F66019">
        <w:rPr>
          <w:rFonts w:ascii="Untitled Sans" w:hAnsi="Untitled Sans" w:cs="Times New Roman"/>
          <w:sz w:val="18"/>
          <w:szCs w:val="18"/>
        </w:rPr>
        <w:t xml:space="preserve">pplied and further work is required to achieve Grade 1 competency. </w:t>
      </w:r>
      <w:r w:rsidRPr="00F66019">
        <w:rPr>
          <w:rFonts w:ascii="Untitled Sans" w:hAnsi="Untitled Sans" w:cs="Times New Roman"/>
          <w:sz w:val="18"/>
          <w:szCs w:val="18"/>
        </w:rPr>
        <w:t>Each Grade</w:t>
      </w:r>
      <w:r w:rsidR="00690300" w:rsidRPr="00F66019">
        <w:rPr>
          <w:rFonts w:ascii="Untitled Sans" w:hAnsi="Untitled Sans" w:cs="Times New Roman"/>
          <w:sz w:val="18"/>
          <w:szCs w:val="18"/>
        </w:rPr>
        <w:t>’s</w:t>
      </w:r>
      <w:r w:rsidRPr="00F66019">
        <w:rPr>
          <w:rFonts w:ascii="Untitled Sans" w:hAnsi="Untitled Sans" w:cs="Times New Roman"/>
          <w:sz w:val="18"/>
          <w:szCs w:val="18"/>
        </w:rPr>
        <w:t xml:space="preserve"> Skills and Criteria are linked</w:t>
      </w:r>
      <w:r w:rsidR="00690300" w:rsidRPr="00F66019">
        <w:rPr>
          <w:rFonts w:ascii="Untitled Sans" w:hAnsi="Untitled Sans" w:cs="Times New Roman"/>
          <w:sz w:val="18"/>
          <w:szCs w:val="18"/>
        </w:rPr>
        <w:t>; a</w:t>
      </w:r>
      <w:r w:rsidRPr="00F66019">
        <w:rPr>
          <w:rFonts w:ascii="Untitled Sans" w:hAnsi="Untitled Sans" w:cs="Times New Roman"/>
          <w:sz w:val="18"/>
          <w:szCs w:val="18"/>
        </w:rPr>
        <w:t xml:space="preserve"> Grade 2 cannot be awarded unless competency in </w:t>
      </w:r>
      <w:r w:rsidR="00690300" w:rsidRPr="00F66019">
        <w:rPr>
          <w:rFonts w:ascii="Untitled Sans" w:hAnsi="Untitled Sans" w:cs="Times New Roman"/>
          <w:sz w:val="18"/>
          <w:szCs w:val="18"/>
        </w:rPr>
        <w:t xml:space="preserve">the </w:t>
      </w:r>
      <w:r w:rsidRPr="00F66019">
        <w:rPr>
          <w:rFonts w:ascii="Untitled Sans" w:hAnsi="Untitled Sans" w:cs="Times New Roman"/>
          <w:sz w:val="18"/>
          <w:szCs w:val="18"/>
        </w:rPr>
        <w:t xml:space="preserve">Skills and Criteria </w:t>
      </w:r>
      <w:r w:rsidR="00734151" w:rsidRPr="00F66019">
        <w:rPr>
          <w:rFonts w:ascii="Untitled Sans" w:hAnsi="Untitled Sans" w:cs="Times New Roman"/>
          <w:sz w:val="18"/>
          <w:szCs w:val="18"/>
        </w:rPr>
        <w:t>in</w:t>
      </w:r>
      <w:r w:rsidRPr="00F66019">
        <w:rPr>
          <w:rFonts w:ascii="Untitled Sans" w:hAnsi="Untitled Sans" w:cs="Times New Roman"/>
          <w:sz w:val="18"/>
          <w:szCs w:val="18"/>
        </w:rPr>
        <w:t xml:space="preserve"> Grade</w:t>
      </w:r>
      <w:r w:rsidR="00AE165B" w:rsidRPr="00F66019">
        <w:rPr>
          <w:rFonts w:ascii="Untitled Sans" w:hAnsi="Untitled Sans" w:cs="Times New Roman"/>
          <w:sz w:val="18"/>
          <w:szCs w:val="18"/>
        </w:rPr>
        <w:t>s</w:t>
      </w:r>
      <w:r w:rsidRPr="00F66019">
        <w:rPr>
          <w:rFonts w:ascii="Untitled Sans" w:hAnsi="Untitled Sans" w:cs="Times New Roman"/>
          <w:sz w:val="18"/>
          <w:szCs w:val="18"/>
        </w:rPr>
        <w:t xml:space="preserve"> 1 and 2 are </w:t>
      </w:r>
      <w:r w:rsidR="00690300" w:rsidRPr="00F66019">
        <w:rPr>
          <w:rFonts w:ascii="Untitled Sans" w:hAnsi="Untitled Sans" w:cs="Times New Roman"/>
          <w:sz w:val="18"/>
          <w:szCs w:val="18"/>
        </w:rPr>
        <w:t>demonstrated</w:t>
      </w:r>
      <w:r w:rsidRPr="00F66019">
        <w:rPr>
          <w:rFonts w:ascii="Untitled Sans" w:hAnsi="Untitled Sans" w:cs="Times New Roman"/>
          <w:sz w:val="18"/>
          <w:szCs w:val="18"/>
        </w:rPr>
        <w:t xml:space="preserve">. This </w:t>
      </w:r>
      <w:r w:rsidR="00690300" w:rsidRPr="00F66019">
        <w:rPr>
          <w:rFonts w:ascii="Untitled Sans" w:hAnsi="Untitled Sans" w:cs="Times New Roman"/>
          <w:sz w:val="18"/>
          <w:szCs w:val="18"/>
        </w:rPr>
        <w:t xml:space="preserve">applies </w:t>
      </w:r>
      <w:r w:rsidRPr="00F66019">
        <w:rPr>
          <w:rFonts w:ascii="Untitled Sans" w:hAnsi="Untitled Sans" w:cs="Times New Roman"/>
          <w:sz w:val="18"/>
          <w:szCs w:val="18"/>
        </w:rPr>
        <w:t>to Grade 3 as well where competency in Grade</w:t>
      </w:r>
      <w:r w:rsidR="00AE165B" w:rsidRPr="00F66019">
        <w:rPr>
          <w:rFonts w:ascii="Untitled Sans" w:hAnsi="Untitled Sans" w:cs="Times New Roman"/>
          <w:sz w:val="18"/>
          <w:szCs w:val="18"/>
        </w:rPr>
        <w:t>s</w:t>
      </w:r>
      <w:r w:rsidRPr="00F66019">
        <w:rPr>
          <w:rFonts w:ascii="Untitled Sans" w:hAnsi="Untitled Sans" w:cs="Times New Roman"/>
          <w:sz w:val="18"/>
          <w:szCs w:val="18"/>
        </w:rPr>
        <w:t xml:space="preserve"> 1 and 2 </w:t>
      </w:r>
      <w:r w:rsidR="00690300" w:rsidRPr="00F66019">
        <w:rPr>
          <w:rFonts w:ascii="Untitled Sans" w:hAnsi="Untitled Sans" w:cs="Times New Roman"/>
          <w:sz w:val="18"/>
          <w:szCs w:val="18"/>
        </w:rPr>
        <w:t>needs</w:t>
      </w:r>
      <w:r w:rsidRPr="00F66019">
        <w:rPr>
          <w:rFonts w:ascii="Untitled Sans" w:hAnsi="Untitled Sans" w:cs="Times New Roman"/>
          <w:sz w:val="18"/>
          <w:szCs w:val="18"/>
        </w:rPr>
        <w:t xml:space="preserve"> </w:t>
      </w:r>
      <w:r w:rsidR="00690300" w:rsidRPr="00F66019">
        <w:rPr>
          <w:rFonts w:ascii="Untitled Sans" w:hAnsi="Untitled Sans" w:cs="Times New Roman"/>
          <w:sz w:val="18"/>
          <w:szCs w:val="18"/>
        </w:rPr>
        <w:t>to be demon</w:t>
      </w:r>
      <w:r w:rsidR="00424289" w:rsidRPr="00F66019">
        <w:rPr>
          <w:rFonts w:ascii="Untitled Sans" w:hAnsi="Untitled Sans" w:cs="Times New Roman"/>
          <w:sz w:val="18"/>
          <w:szCs w:val="18"/>
        </w:rPr>
        <w:t>s</w:t>
      </w:r>
      <w:r w:rsidR="00690300" w:rsidRPr="00F66019">
        <w:rPr>
          <w:rFonts w:ascii="Untitled Sans" w:hAnsi="Untitled Sans" w:cs="Times New Roman"/>
          <w:sz w:val="18"/>
          <w:szCs w:val="18"/>
        </w:rPr>
        <w:t>trated</w:t>
      </w:r>
      <w:r w:rsidRPr="00F66019">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1E7876">
        <w:trPr>
          <w:trHeight w:val="340"/>
        </w:trPr>
        <w:tc>
          <w:tcPr>
            <w:tcW w:w="4673" w:type="dxa"/>
            <w:tcBorders>
              <w:bottom w:val="single" w:sz="4" w:space="0" w:color="auto"/>
              <w:right w:val="nil"/>
            </w:tcBorders>
            <w:shd w:val="clear" w:color="auto" w:fill="FFC000"/>
            <w:vAlign w:val="center"/>
          </w:tcPr>
          <w:p w14:paraId="6C296DD6" w14:textId="7B61E22C" w:rsidR="00B845CE" w:rsidRPr="00932CB5" w:rsidRDefault="00B845CE" w:rsidP="00B845CE">
            <w:pPr>
              <w:spacing w:after="0"/>
              <w:rPr>
                <w:rFonts w:ascii="Untitled Sans" w:hAnsi="Untitled Sans" w:cstheme="minorHAnsi"/>
                <w:sz w:val="28"/>
                <w:szCs w:val="28"/>
              </w:rPr>
            </w:pPr>
            <w:r w:rsidRPr="00932CB5">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FFC000"/>
            <w:vAlign w:val="center"/>
          </w:tcPr>
          <w:p w14:paraId="0C679033" w14:textId="4319CB2A" w:rsidR="00B845CE" w:rsidRPr="000202C8" w:rsidRDefault="00B845CE" w:rsidP="00940A1E">
            <w:pPr>
              <w:spacing w:after="0"/>
              <w:jc w:val="right"/>
              <w:rPr>
                <w:rFonts w:ascii="Untitled Sans" w:hAnsi="Untitled Sans" w:cstheme="minorHAnsi"/>
                <w:b/>
                <w:bCs/>
                <w:sz w:val="28"/>
                <w:szCs w:val="28"/>
                <w:lang w:val="en-GB"/>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77777777" w:rsidR="00B845CE" w:rsidRPr="00F10DBE"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1E7876">
        <w:trPr>
          <w:trHeight w:val="227"/>
        </w:trPr>
        <w:tc>
          <w:tcPr>
            <w:tcW w:w="11194" w:type="dxa"/>
            <w:gridSpan w:val="3"/>
            <w:shd w:val="clear" w:color="auto" w:fill="FFE8BD"/>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0E8107AE" w14:textId="107639E2"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Performs choreography </w:t>
            </w:r>
            <w:r w:rsidRPr="005E3151">
              <w:rPr>
                <w:rFonts w:ascii="Untitled Sans" w:hAnsi="Untitled Sans" w:cs="Arial"/>
                <w:sz w:val="18"/>
                <w:szCs w:val="28"/>
              </w:rPr>
              <w:t>accurately</w:t>
            </w:r>
            <w:r w:rsidRPr="0063619E">
              <w:rPr>
                <w:rFonts w:ascii="Untitled Sans" w:hAnsi="Untitled Sans" w:cs="Arial"/>
                <w:sz w:val="18"/>
                <w:szCs w:val="28"/>
              </w:rPr>
              <w:t>: Knowledge (executes exercises and transitions indicated by Release notes and video)</w:t>
            </w:r>
            <w:r>
              <w:rPr>
                <w:rFonts w:ascii="Untitled Sans" w:hAnsi="Untitled Sans" w:cs="Arial"/>
                <w:sz w:val="18"/>
                <w:szCs w:val="28"/>
              </w:rPr>
              <w:t>,</w:t>
            </w:r>
            <w:r w:rsidRPr="0063619E">
              <w:rPr>
                <w:rFonts w:ascii="Untitled Sans" w:hAnsi="Untitled Sans" w:cs="Arial"/>
                <w:sz w:val="18"/>
                <w:szCs w:val="28"/>
              </w:rPr>
              <w:t xml:space="preserve"> and Timing</w:t>
            </w:r>
            <w:r>
              <w:rPr>
                <w:rFonts w:ascii="Untitled Sans" w:hAnsi="Untitled Sans" w:cs="Arial"/>
                <w:sz w:val="18"/>
                <w:szCs w:val="28"/>
              </w:rPr>
              <w:t xml:space="preserve"> </w:t>
            </w:r>
            <w:r w:rsidRPr="0063619E">
              <w:rPr>
                <w:rFonts w:ascii="Untitled Sans" w:hAnsi="Untitled Sans" w:cs="Arial"/>
                <w:sz w:val="18"/>
                <w:szCs w:val="28"/>
              </w:rPr>
              <w:t>(</w:t>
            </w:r>
            <w:r>
              <w:rPr>
                <w:rFonts w:ascii="Untitled Sans" w:hAnsi="Untitled Sans" w:cs="Arial"/>
                <w:sz w:val="18"/>
                <w:szCs w:val="28"/>
              </w:rPr>
              <w:t>m</w:t>
            </w:r>
            <w:r w:rsidRPr="0063619E">
              <w:rPr>
                <w:rFonts w:ascii="Untitled Sans" w:hAnsi="Untitled Sans" w:cs="Arial"/>
                <w:sz w:val="18"/>
                <w:szCs w:val="28"/>
              </w:rPr>
              <w:t>oves</w:t>
            </w:r>
            <w:r w:rsidR="002B148A">
              <w:rPr>
                <w:rFonts w:ascii="Untitled Sans" w:hAnsi="Untitled Sans" w:cs="Arial"/>
                <w:sz w:val="18"/>
                <w:szCs w:val="28"/>
              </w:rPr>
              <w:t xml:space="preserve"> in time with the music/on the beat</w:t>
            </w:r>
            <w:r w:rsidRPr="0063619E">
              <w:rPr>
                <w:rFonts w:ascii="Untitled Sans" w:hAnsi="Untitled Sans" w:cs="Arial"/>
                <w:sz w:val="18"/>
                <w:szCs w:val="28"/>
              </w:rPr>
              <w: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6B82414C" w14:textId="20E008EA"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Untitled Sans" w:eastAsiaTheme="minorHAnsi" w:hAnsi="Untitled Sans" w:cs="Arial"/>
                <w:sz w:val="18"/>
                <w:szCs w:val="18"/>
                <w:lang w:val="en-NZ" w:bidi="ar-SA"/>
              </w:rPr>
              <w:t>Moves</w:t>
            </w:r>
            <w:r w:rsidR="002B148A">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75% of the </w:t>
            </w:r>
            <w:r w:rsidR="009C54B9">
              <w:rPr>
                <w:rFonts w:ascii="Untitled Sans" w:hAnsi="Untitled Sans" w:cs="Arial"/>
                <w:sz w:val="18"/>
                <w:szCs w:val="18"/>
              </w:rPr>
              <w:t>Grade Review submission tracks</w:t>
            </w:r>
            <w:r w:rsidRPr="0063619E">
              <w:rPr>
                <w:rFonts w:ascii="Untitled Sans" w:eastAsia="Times New Roman" w:hAnsi="Untitled Sans"/>
                <w:sz w:val="18"/>
                <w:szCs w:val="18"/>
              </w:rPr>
              <w:t>.</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0202C8"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color w:val="000000" w:themeColor="text1"/>
                <w:sz w:val="18"/>
                <w:szCs w:val="18"/>
              </w:rPr>
              <w:t>*A significant error is an incorrect sequence/exercise for 32+ counts.</w:t>
            </w:r>
          </w:p>
        </w:tc>
      </w:tr>
      <w:tr w:rsidR="00CE0113" w:rsidRPr="00932CB5" w14:paraId="1C42D1E0" w14:textId="77777777" w:rsidTr="001E7876">
        <w:trPr>
          <w:trHeight w:val="227"/>
        </w:trPr>
        <w:tc>
          <w:tcPr>
            <w:tcW w:w="11194" w:type="dxa"/>
            <w:gridSpan w:val="3"/>
            <w:shd w:val="clear" w:color="auto" w:fill="FFE8BD"/>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56FFAAAE" w14:textId="41B03396"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Untitled Sans" w:eastAsiaTheme="minorHAnsi" w:hAnsi="Untitled Sans" w:cs="Arial"/>
                <w:sz w:val="18"/>
                <w:szCs w:val="18"/>
                <w:lang w:val="en-NZ" w:bidi="ar-SA"/>
              </w:rPr>
              <w:t>Moves</w:t>
            </w:r>
            <w:r w:rsidR="002B148A">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2943AB75" w14:textId="46FF051D"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w:t>
            </w:r>
            <w:r w:rsidR="00FE3AEF">
              <w:rPr>
                <w:rFonts w:ascii="Untitled Sans" w:hAnsi="Untitled Sans" w:cs="Arial"/>
                <w:sz w:val="18"/>
                <w:szCs w:val="18"/>
                <w:lang w:val="en-GB"/>
              </w:rPr>
              <w:t>Grade Review</w:t>
            </w:r>
            <w:r w:rsidRPr="0063619E">
              <w:rPr>
                <w:rFonts w:ascii="Untitled Sans" w:hAnsi="Untitled Sans" w:cs="Arial"/>
                <w:sz w:val="18"/>
                <w:szCs w:val="18"/>
                <w:lang w:val="en-GB"/>
              </w:rPr>
              <w:t>.</w:t>
            </w:r>
            <w:bookmarkStart w:id="1" w:name="_Hlk74654386"/>
          </w:p>
          <w:p w14:paraId="635C6EA3" w14:textId="24155D9B" w:rsidR="009A2924" w:rsidRPr="00932CB5" w:rsidRDefault="006D592A"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sz w:val="18"/>
                <w:szCs w:val="18"/>
              </w:rPr>
              <w:t>*</w:t>
            </w:r>
            <w:r w:rsidRPr="005E3151">
              <w:rPr>
                <w:rFonts w:ascii="Untitled Sans" w:hAnsi="Untitled Sans" w:cs="Arial"/>
                <w:sz w:val="18"/>
                <w:szCs w:val="18"/>
              </w:rPr>
              <w:t>A</w:t>
            </w:r>
            <w:r w:rsidRPr="0063619E">
              <w:rPr>
                <w:rFonts w:ascii="Untitled Sans" w:hAnsi="Untitled Sans" w:cs="Arial"/>
                <w:sz w:val="18"/>
                <w:szCs w:val="18"/>
              </w:rPr>
              <w:t xml:space="preserve"> significant error is the incorrect sequence/exercise </w:t>
            </w:r>
            <w:r w:rsidRPr="0063619E">
              <w:rPr>
                <w:rFonts w:ascii="Untitled Sans" w:hAnsi="Untitled Sans" w:cs="Arial"/>
                <w:sz w:val="18"/>
                <w:szCs w:val="28"/>
              </w:rPr>
              <w:t>for 32+ counts</w:t>
            </w:r>
            <w:bookmarkEnd w:id="1"/>
            <w:r w:rsidRPr="0063619E">
              <w:rPr>
                <w:rFonts w:ascii="Untitled Sans" w:hAnsi="Untitled Sans" w:cs="Arial"/>
                <w:sz w:val="18"/>
                <w:szCs w:val="28"/>
              </w:rPr>
              <w:t>.</w:t>
            </w:r>
          </w:p>
        </w:tc>
      </w:tr>
      <w:tr w:rsidR="009A2924" w:rsidRPr="00932CB5" w14:paraId="6CFFC736" w14:textId="77777777" w:rsidTr="001E7876">
        <w:trPr>
          <w:trHeight w:val="227"/>
        </w:trPr>
        <w:tc>
          <w:tcPr>
            <w:tcW w:w="11194" w:type="dxa"/>
            <w:gridSpan w:val="3"/>
            <w:shd w:val="clear" w:color="auto" w:fill="FFE8BD"/>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1E7876">
        <w:trPr>
          <w:trHeight w:val="340"/>
        </w:trPr>
        <w:tc>
          <w:tcPr>
            <w:tcW w:w="5098" w:type="dxa"/>
            <w:tcBorders>
              <w:bottom w:val="single" w:sz="4" w:space="0" w:color="auto"/>
              <w:right w:val="nil"/>
            </w:tcBorders>
            <w:shd w:val="clear" w:color="auto" w:fill="FFC000"/>
            <w:vAlign w:val="center"/>
          </w:tcPr>
          <w:p w14:paraId="53DD31DC" w14:textId="468E6574" w:rsidR="00B845CE" w:rsidRPr="00932CB5" w:rsidRDefault="00B845CE" w:rsidP="00B845CE">
            <w:pPr>
              <w:spacing w:after="0"/>
              <w:rPr>
                <w:rFonts w:ascii="Untitled Sans" w:hAnsi="Untitled Sans"/>
              </w:rPr>
            </w:pPr>
            <w:r w:rsidRPr="00932CB5">
              <w:rPr>
                <w:rFonts w:ascii="Untitled Sans" w:hAnsi="Untitled Sans" w:cstheme="minorHAnsi"/>
                <w:b/>
                <w:bCs/>
                <w:sz w:val="28"/>
                <w:szCs w:val="28"/>
              </w:rPr>
              <w:t>TECHNIQUE</w:t>
            </w:r>
            <w:r w:rsidRPr="00932CB5">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FFC000"/>
            <w:vAlign w:val="center"/>
          </w:tcPr>
          <w:p w14:paraId="67CEAD72" w14:textId="74E26018" w:rsidR="00B845CE" w:rsidRPr="00932CB5" w:rsidRDefault="00B845CE" w:rsidP="00940A1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F10DBE"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1E7876">
        <w:trPr>
          <w:trHeight w:val="227"/>
        </w:trPr>
        <w:tc>
          <w:tcPr>
            <w:tcW w:w="11194" w:type="dxa"/>
            <w:gridSpan w:val="3"/>
            <w:shd w:val="clear" w:color="auto" w:fill="FFE8BD"/>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4E7D67C4" w14:textId="338CE801"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A61C35" w:rsidRPr="004524DA">
              <w:rPr>
                <w:rFonts w:ascii="Untitled Sans" w:hAnsi="Untitled Sans" w:cs="Arial"/>
                <w:sz w:val="18"/>
                <w:szCs w:val="18"/>
              </w:rPr>
              <w:t xml:space="preserve">Demonstrates exercises at a level that provides clarity, which participants can easily understand and follow. Position, Execution, Stances, Posture, Alignment, Range of Motion </w:t>
            </w:r>
            <w:r w:rsidR="00A61C35">
              <w:rPr>
                <w:rFonts w:ascii="Untitled Sans" w:hAnsi="Untitled Sans" w:cs="Arial"/>
                <w:sz w:val="18"/>
                <w:szCs w:val="18"/>
              </w:rPr>
              <w:t xml:space="preserve">(ROM), Gear </w:t>
            </w:r>
            <w:r w:rsidR="00A61C35" w:rsidRPr="004524DA">
              <w:rPr>
                <w:rFonts w:ascii="Untitled Sans" w:hAnsi="Untitled Sans" w:cs="Arial"/>
                <w:sz w:val="18"/>
                <w:szCs w:val="18"/>
              </w:rPr>
              <w:t>and Control are safe, as defined in the Les Mills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1E7876">
        <w:trPr>
          <w:trHeight w:val="227"/>
        </w:trPr>
        <w:tc>
          <w:tcPr>
            <w:tcW w:w="11194" w:type="dxa"/>
            <w:gridSpan w:val="3"/>
            <w:shd w:val="clear" w:color="auto" w:fill="FFE8BD"/>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2F48B548" w14:textId="06D27998"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A61C35" w:rsidRPr="004524DA">
              <w:rPr>
                <w:rFonts w:ascii="Untitled Sans" w:hAnsi="Untitled Sans" w:cs="Arial"/>
                <w:sz w:val="18"/>
                <w:szCs w:val="18"/>
              </w:rPr>
              <w:t>Demonstrates exercises at a professional level of precision and energy</w:t>
            </w:r>
            <w:r w:rsidR="00A61C35">
              <w:rPr>
                <w:rFonts w:ascii="Untitled Sans" w:hAnsi="Untitled Sans" w:cs="Arial"/>
                <w:sz w:val="18"/>
                <w:szCs w:val="18"/>
              </w:rPr>
              <w:t xml:space="preserve"> using the appropriate Gear</w:t>
            </w:r>
            <w:r w:rsidR="00A61C35" w:rsidRPr="004524DA">
              <w:rPr>
                <w:rFonts w:ascii="Untitled Sans" w:hAnsi="Untitled Sans" w:cs="Arial"/>
                <w:sz w:val="18"/>
                <w:szCs w:val="18"/>
              </w:rPr>
              <w:t>. Position, Execution, Stances, Posture, Alignment, Range of Motion</w:t>
            </w:r>
            <w:r w:rsidR="00A61C35">
              <w:rPr>
                <w:rFonts w:ascii="Untitled Sans" w:hAnsi="Untitled Sans" w:cs="Arial"/>
                <w:sz w:val="18"/>
                <w:szCs w:val="18"/>
              </w:rPr>
              <w:t xml:space="preserve"> (ROM)</w:t>
            </w:r>
            <w:r w:rsidR="00A61C35" w:rsidRPr="004524DA">
              <w:rPr>
                <w:rFonts w:ascii="Untitled Sans" w:hAnsi="Untitled Sans" w:cs="Arial"/>
                <w:sz w:val="18"/>
                <w:szCs w:val="18"/>
              </w:rPr>
              <w:t xml:space="preserve"> and Control are precise.</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1E7876">
        <w:trPr>
          <w:trHeight w:val="227"/>
        </w:trPr>
        <w:tc>
          <w:tcPr>
            <w:tcW w:w="11194" w:type="dxa"/>
            <w:gridSpan w:val="3"/>
            <w:shd w:val="clear" w:color="auto" w:fill="FFE8BD"/>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318B056D" w14:textId="6968FB78"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1E7876" w:rsidRPr="004524DA">
              <w:rPr>
                <w:rFonts w:ascii="Untitled Sans" w:hAnsi="Untitled Sans" w:cs="Arial"/>
                <w:sz w:val="18"/>
                <w:szCs w:val="18"/>
              </w:rPr>
              <w:t>Demonstrates exercises at an inspirational level that is likely to attract participants and fill studios. Role models athletic strength and endurance, agility and power, with inspiring demonstration of the 3 Gears within the 3 Dimensions of Aerobic, Sports, and Strength.</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1FECF7BD" w14:textId="4EF3F041" w:rsidR="001E7876" w:rsidRPr="004524DA" w:rsidRDefault="001E7876" w:rsidP="001E7876">
            <w:pPr>
              <w:numPr>
                <w:ilvl w:val="0"/>
                <w:numId w:val="1"/>
              </w:numPr>
              <w:tabs>
                <w:tab w:val="clear" w:pos="720"/>
                <w:tab w:val="num" w:pos="360"/>
                <w:tab w:val="num" w:pos="502"/>
              </w:tabs>
              <w:overflowPunct w:val="0"/>
              <w:adjustRightInd w:val="0"/>
              <w:spacing w:after="200" w:line="276" w:lineRule="auto"/>
              <w:ind w:left="170" w:hanging="170"/>
              <w:contextualSpacing/>
              <w:rPr>
                <w:rFonts w:ascii="Untitled Sans" w:hAnsi="Untitled Sans" w:cs="Arial"/>
                <w:sz w:val="18"/>
                <w:szCs w:val="18"/>
              </w:rPr>
            </w:pPr>
            <w:r w:rsidRPr="004524DA">
              <w:rPr>
                <w:rFonts w:ascii="Untitled Sans" w:hAnsi="Untitled Sans" w:cs="Arial"/>
                <w:sz w:val="18"/>
                <w:szCs w:val="18"/>
              </w:rPr>
              <w:t xml:space="preserve">Technique promotes high energy Aerobic, Sports and Strength execution (3 Dimensions) in the </w:t>
            </w:r>
            <w:r w:rsidR="000A59F5">
              <w:rPr>
                <w:rFonts w:ascii="Untitled Sans" w:hAnsi="Untitled Sans" w:cs="Arial"/>
                <w:sz w:val="18"/>
                <w:szCs w:val="18"/>
              </w:rPr>
              <w:t>Essence of the Program</w:t>
            </w:r>
            <w:r w:rsidRPr="004524DA">
              <w:rPr>
                <w:rFonts w:ascii="Untitled Sans" w:hAnsi="Untitled Sans" w:cs="Arial"/>
                <w:sz w:val="18"/>
                <w:szCs w:val="18"/>
              </w:rPr>
              <w:t>.</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1E7876">
        <w:trPr>
          <w:trHeight w:val="227"/>
        </w:trPr>
        <w:tc>
          <w:tcPr>
            <w:tcW w:w="11194" w:type="dxa"/>
            <w:gridSpan w:val="3"/>
            <w:shd w:val="clear" w:color="auto" w:fill="FFE8BD"/>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1E7876">
        <w:trPr>
          <w:trHeight w:val="340"/>
        </w:trPr>
        <w:tc>
          <w:tcPr>
            <w:tcW w:w="5240" w:type="dxa"/>
            <w:tcBorders>
              <w:bottom w:val="single" w:sz="4" w:space="0" w:color="auto"/>
              <w:right w:val="nil"/>
            </w:tcBorders>
            <w:shd w:val="clear" w:color="auto" w:fill="FFC000"/>
            <w:vAlign w:val="center"/>
          </w:tcPr>
          <w:p w14:paraId="3440D774" w14:textId="6DFA1A41"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FFC000"/>
            <w:vAlign w:val="center"/>
          </w:tcPr>
          <w:p w14:paraId="36963A35" w14:textId="138BD722" w:rsidR="00B845CE" w:rsidRPr="00932CB5" w:rsidRDefault="00940A1E" w:rsidP="00B845CE">
            <w:pPr>
              <w:spacing w:after="0"/>
              <w:jc w:val="right"/>
              <w:rPr>
                <w:rFonts w:ascii="Untitled Sans" w:hAnsi="Untitled Sans" w:cstheme="minorHAnsi"/>
                <w:sz w:val="28"/>
                <w:szCs w:val="28"/>
              </w:rPr>
            </w:pPr>
            <w:r>
              <w:rPr>
                <w:rFonts w:ascii="Untitled Sans" w:hAnsi="Untitled Sans"/>
                <w:i/>
                <w:iCs/>
                <w:sz w:val="16"/>
                <w:szCs w:val="16"/>
              </w:rPr>
              <w:t>Ins</w:t>
            </w:r>
            <w:r w:rsidR="00B845CE" w:rsidRPr="005C7DF0">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F10DBE"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1E7876">
        <w:trPr>
          <w:trHeight w:val="227"/>
        </w:trPr>
        <w:tc>
          <w:tcPr>
            <w:tcW w:w="11194" w:type="dxa"/>
            <w:gridSpan w:val="3"/>
            <w:tcBorders>
              <w:bottom w:val="single" w:sz="4" w:space="0" w:color="auto"/>
            </w:tcBorders>
            <w:shd w:val="clear" w:color="auto" w:fill="FFE8BD"/>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5025CBD7"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 xml:space="preserve">Skills: </w:t>
            </w:r>
            <w:r w:rsidR="001E7876" w:rsidRPr="00650C27">
              <w:rPr>
                <w:rFonts w:ascii="Untitled Sans" w:hAnsi="Untitled Sans" w:cs="Arial"/>
                <w:sz w:val="18"/>
                <w:szCs w:val="18"/>
              </w:rPr>
              <w:t>Introduces the track or training objective</w:t>
            </w:r>
            <w:r w:rsidR="001E7876">
              <w:rPr>
                <w:rFonts w:ascii="Untitled Sans" w:hAnsi="Untitled Sans" w:cs="Arial"/>
                <w:sz w:val="18"/>
                <w:szCs w:val="18"/>
              </w:rPr>
              <w:t>, c</w:t>
            </w:r>
            <w:r w:rsidR="001E7876" w:rsidRPr="00650C27">
              <w:rPr>
                <w:rFonts w:ascii="Untitled Sans" w:hAnsi="Untitled Sans" w:cs="Arial"/>
                <w:sz w:val="18"/>
                <w:szCs w:val="18"/>
              </w:rPr>
              <w:t>ues changes</w:t>
            </w:r>
            <w:r w:rsidR="001E7876">
              <w:rPr>
                <w:rFonts w:ascii="Untitled Sans" w:hAnsi="Untitled Sans" w:cs="Arial"/>
                <w:sz w:val="18"/>
                <w:szCs w:val="18"/>
              </w:rPr>
              <w:t>/transitions in a timely manner</w:t>
            </w:r>
            <w:r w:rsidR="001E7876" w:rsidRPr="00650C27">
              <w:rPr>
                <w:rFonts w:ascii="Untitled Sans" w:hAnsi="Untitled Sans" w:cs="Arial"/>
                <w:sz w:val="18"/>
                <w:szCs w:val="18"/>
              </w:rPr>
              <w:t xml:space="preserve">, delivers Layer 1 cues that include </w:t>
            </w:r>
            <w:r w:rsidR="001E7876">
              <w:rPr>
                <w:rFonts w:ascii="Untitled Sans" w:hAnsi="Untitled Sans" w:cs="Arial"/>
                <w:sz w:val="18"/>
                <w:szCs w:val="18"/>
              </w:rPr>
              <w:t xml:space="preserve">Setup (Position and Execution), Compulsory Cues </w:t>
            </w:r>
            <w:r w:rsidR="001E7876" w:rsidRPr="00650C27">
              <w:rPr>
                <w:rFonts w:ascii="Untitled Sans" w:hAnsi="Untitled Sans" w:cs="Arial"/>
                <w:sz w:val="18"/>
                <w:szCs w:val="18"/>
              </w:rPr>
              <w:t>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1E7876">
        <w:trPr>
          <w:trHeight w:val="227"/>
        </w:trPr>
        <w:tc>
          <w:tcPr>
            <w:tcW w:w="11194" w:type="dxa"/>
            <w:gridSpan w:val="3"/>
            <w:shd w:val="clear" w:color="auto" w:fill="FFE8BD"/>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2DFDA5A1"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1E7876" w:rsidRPr="00932CB5">
              <w:rPr>
                <w:rFonts w:ascii="Untitled Sans" w:hAnsi="Untitled Sans" w:cs="Arial"/>
                <w:sz w:val="18"/>
                <w:szCs w:val="18"/>
              </w:rPr>
              <w:t>Demonstrates and delivers professional level technical and motivational instruction using a blend of Layer 1, 2</w:t>
            </w:r>
            <w:r w:rsidR="001E7876">
              <w:rPr>
                <w:rFonts w:ascii="Untitled Sans" w:hAnsi="Untitled Sans" w:cs="Arial"/>
                <w:sz w:val="18"/>
                <w:szCs w:val="18"/>
              </w:rPr>
              <w:t xml:space="preserve"> and</w:t>
            </w:r>
            <w:r w:rsidR="001E7876" w:rsidRPr="00932CB5">
              <w:rPr>
                <w:rFonts w:ascii="Untitled Sans" w:hAnsi="Untitled Sans" w:cs="Arial"/>
                <w:sz w:val="18"/>
                <w:szCs w:val="18"/>
              </w:rPr>
              <w:t xml:space="preserve"> 3 </w:t>
            </w:r>
            <w:r w:rsidR="001E7876">
              <w:rPr>
                <w:rFonts w:ascii="Untitled Sans" w:hAnsi="Untitled Sans" w:cs="Arial"/>
                <w:sz w:val="18"/>
                <w:szCs w:val="18"/>
              </w:rPr>
              <w:t>c</w:t>
            </w:r>
            <w:r w:rsidR="001E7876" w:rsidRPr="00932CB5">
              <w:rPr>
                <w:rFonts w:ascii="Untitled Sans" w:hAnsi="Untitled Sans" w:cs="Arial"/>
                <w:sz w:val="18"/>
                <w:szCs w:val="18"/>
              </w:rPr>
              <w:t xml:space="preserve">ues </w:t>
            </w:r>
            <w:r w:rsidR="001E7876">
              <w:rPr>
                <w:rFonts w:ascii="Untitled Sans" w:hAnsi="Untitled Sans" w:cs="Arial"/>
                <w:sz w:val="18"/>
                <w:szCs w:val="18"/>
              </w:rPr>
              <w:t>that</w:t>
            </w:r>
            <w:r w:rsidR="001E7876" w:rsidRPr="00932CB5">
              <w:rPr>
                <w:rFonts w:ascii="Untitled Sans" w:hAnsi="Untitled Sans" w:cs="Arial"/>
                <w:sz w:val="18"/>
                <w:szCs w:val="18"/>
              </w:rPr>
              <w:t xml:space="preserve"> improve participants’ performance, understanding and </w:t>
            </w:r>
            <w:r w:rsidR="001E7876">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2D480FB6"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E12340" w:rsidRPr="00932CB5">
              <w:rPr>
                <w:rFonts w:ascii="Untitled Sans" w:hAnsi="Untitled Sans" w:cs="Arial"/>
                <w:sz w:val="18"/>
                <w:szCs w:val="18"/>
              </w:rPr>
              <w:t>~7</w:t>
            </w:r>
            <w:r w:rsidR="00E12340">
              <w:rPr>
                <w:rFonts w:ascii="Untitled Sans" w:hAnsi="Untitled Sans" w:cs="Arial"/>
                <w:sz w:val="18"/>
                <w:szCs w:val="18"/>
              </w:rPr>
              <w:t>5</w:t>
            </w:r>
            <w:r w:rsidR="00E12340" w:rsidRPr="00932CB5">
              <w:rPr>
                <w:rFonts w:ascii="Untitled Sans" w:hAnsi="Untitled Sans" w:cs="Arial"/>
                <w:sz w:val="18"/>
                <w:szCs w:val="18"/>
              </w:rPr>
              <w:t>% of skills and criteria in ~7</w:t>
            </w:r>
            <w:r w:rsidR="00E12340">
              <w:rPr>
                <w:rFonts w:ascii="Untitled Sans" w:hAnsi="Untitled Sans" w:cs="Arial"/>
                <w:sz w:val="18"/>
                <w:szCs w:val="18"/>
              </w:rPr>
              <w:t>5</w:t>
            </w:r>
            <w:r w:rsidR="00E12340" w:rsidRPr="00932CB5">
              <w:rPr>
                <w:rFonts w:ascii="Untitled Sans" w:hAnsi="Untitled Sans" w:cs="Arial"/>
                <w:sz w:val="18"/>
                <w:szCs w:val="18"/>
              </w:rPr>
              <w:t>%</w:t>
            </w:r>
            <w:r w:rsidR="00E12340">
              <w:rPr>
                <w:rFonts w:ascii="Untitled Sans" w:hAnsi="Untitled Sans" w:cs="Arial"/>
                <w:sz w:val="18"/>
                <w:szCs w:val="18"/>
              </w:rPr>
              <w:t xml:space="preserve"> of</w:t>
            </w:r>
            <w:r w:rsidRPr="00932CB5">
              <w:rPr>
                <w:rFonts w:ascii="Untitled Sans" w:hAnsi="Untitled Sans" w:cs="Arial"/>
                <w:sz w:val="18"/>
                <w:szCs w:val="18"/>
              </w:rPr>
              <w:t xml:space="preserve">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1E7876">
        <w:trPr>
          <w:trHeight w:val="227"/>
        </w:trPr>
        <w:tc>
          <w:tcPr>
            <w:tcW w:w="11194" w:type="dxa"/>
            <w:gridSpan w:val="3"/>
            <w:shd w:val="clear" w:color="auto" w:fill="FFE8BD"/>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020B6D20"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001E7876" w:rsidRPr="0063619E">
              <w:rPr>
                <w:rFonts w:ascii="Untitled Sans" w:hAnsi="Untitled Sans" w:cs="Arial"/>
                <w:sz w:val="18"/>
                <w:szCs w:val="18"/>
              </w:rPr>
              <w:t xml:space="preserve"> Demonstrates masterful coaching </w:t>
            </w:r>
            <w:r w:rsidR="001E7876">
              <w:rPr>
                <w:rFonts w:ascii="Untitled Sans" w:hAnsi="Untitled Sans" w:cs="Arial"/>
                <w:sz w:val="18"/>
                <w:szCs w:val="18"/>
              </w:rPr>
              <w:t xml:space="preserve">in </w:t>
            </w:r>
            <w:r w:rsidR="001E7876" w:rsidRPr="00932CB5">
              <w:rPr>
                <w:rFonts w:ascii="Untitled Sans" w:hAnsi="Untitled Sans" w:cs="Arial"/>
                <w:sz w:val="18"/>
                <w:szCs w:val="18"/>
              </w:rPr>
              <w:t>an intelligently planned class</w:t>
            </w:r>
            <w:r w:rsidR="001E7876" w:rsidRPr="0063619E">
              <w:rPr>
                <w:rFonts w:ascii="Untitled Sans" w:hAnsi="Untitled Sans" w:cs="Arial"/>
                <w:sz w:val="18"/>
                <w:szCs w:val="18"/>
              </w:rPr>
              <w:t xml:space="preserve"> likely to attract participants and fill classes because people are inspired and enriched by their expertise</w:t>
            </w:r>
            <w:r w:rsidR="001E7876">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1E7876">
        <w:trPr>
          <w:trHeight w:val="227"/>
        </w:trPr>
        <w:tc>
          <w:tcPr>
            <w:tcW w:w="11194" w:type="dxa"/>
            <w:gridSpan w:val="3"/>
            <w:shd w:val="clear" w:color="auto" w:fill="FFE8BD"/>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1A960948" w:rsidR="009A2924" w:rsidRDefault="00474D0B"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1E7876">
        <w:trPr>
          <w:trHeight w:val="340"/>
        </w:trPr>
        <w:tc>
          <w:tcPr>
            <w:tcW w:w="5949" w:type="dxa"/>
            <w:tcBorders>
              <w:bottom w:val="single" w:sz="4" w:space="0" w:color="auto"/>
              <w:right w:val="nil"/>
            </w:tcBorders>
            <w:shd w:val="clear" w:color="auto" w:fill="FFC000"/>
            <w:vAlign w:val="center"/>
          </w:tcPr>
          <w:p w14:paraId="719648BC" w14:textId="6968D749"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FFC000"/>
            <w:vAlign w:val="center"/>
          </w:tcPr>
          <w:p w14:paraId="2D7157A6" w14:textId="1210DAB2"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F10DBE"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1E7876">
        <w:trPr>
          <w:trHeight w:val="227"/>
        </w:trPr>
        <w:tc>
          <w:tcPr>
            <w:tcW w:w="11194" w:type="dxa"/>
            <w:gridSpan w:val="3"/>
            <w:tcBorders>
              <w:bottom w:val="single" w:sz="4" w:space="0" w:color="auto"/>
            </w:tcBorders>
            <w:shd w:val="clear" w:color="auto" w:fill="FFE8BD"/>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15FAFD94"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F66019">
              <w:rPr>
                <w:rFonts w:ascii="Untitled Sans" w:hAnsi="Untitled Sans" w:cs="Arial"/>
                <w:sz w:val="18"/>
                <w:szCs w:val="18"/>
              </w:rPr>
              <w:t>.</w:t>
            </w:r>
          </w:p>
        </w:tc>
      </w:tr>
      <w:tr w:rsidR="00CE0113" w:rsidRPr="00932CB5" w14:paraId="45016827" w14:textId="77777777" w:rsidTr="001E7876">
        <w:trPr>
          <w:trHeight w:val="227"/>
        </w:trPr>
        <w:tc>
          <w:tcPr>
            <w:tcW w:w="11194" w:type="dxa"/>
            <w:gridSpan w:val="3"/>
            <w:shd w:val="clear" w:color="auto" w:fill="FFE8BD"/>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lastRenderedPageBreak/>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1E7876">
        <w:trPr>
          <w:trHeight w:val="227"/>
        </w:trPr>
        <w:tc>
          <w:tcPr>
            <w:tcW w:w="11194" w:type="dxa"/>
            <w:gridSpan w:val="3"/>
            <w:shd w:val="clear" w:color="auto" w:fill="FFE8BD"/>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1E7876">
        <w:trPr>
          <w:trHeight w:val="227"/>
        </w:trPr>
        <w:tc>
          <w:tcPr>
            <w:tcW w:w="11194" w:type="dxa"/>
            <w:gridSpan w:val="3"/>
            <w:shd w:val="clear" w:color="auto" w:fill="FFE8BD"/>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08EED585" w:rsidR="009A2924" w:rsidRDefault="00474D0B"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1E7876">
        <w:trPr>
          <w:trHeight w:val="340"/>
        </w:trPr>
        <w:tc>
          <w:tcPr>
            <w:tcW w:w="6232" w:type="dxa"/>
            <w:tcBorders>
              <w:bottom w:val="single" w:sz="4" w:space="0" w:color="auto"/>
              <w:right w:val="nil"/>
            </w:tcBorders>
            <w:shd w:val="clear" w:color="auto" w:fill="FFC000"/>
            <w:vAlign w:val="center"/>
          </w:tcPr>
          <w:p w14:paraId="4521936A" w14:textId="717F21DE" w:rsidR="00B845CE" w:rsidRPr="00932CB5" w:rsidRDefault="00B845CE" w:rsidP="00B845CE">
            <w:pPr>
              <w:spacing w:after="0"/>
              <w:rPr>
                <w:rFonts w:ascii="Untitled Sans" w:hAnsi="Untitled Sans" w:cstheme="minorHAnsi"/>
                <w:b/>
                <w:bCs/>
                <w:sz w:val="28"/>
                <w:szCs w:val="28"/>
              </w:rPr>
            </w:pPr>
            <w:r w:rsidRPr="00932CB5">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FFC000"/>
            <w:vAlign w:val="center"/>
          </w:tcPr>
          <w:p w14:paraId="34212E83" w14:textId="6D25DDD6"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F10DBE"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1E7876">
        <w:trPr>
          <w:trHeight w:val="227"/>
        </w:trPr>
        <w:tc>
          <w:tcPr>
            <w:tcW w:w="11194" w:type="dxa"/>
            <w:gridSpan w:val="3"/>
            <w:shd w:val="clear" w:color="auto" w:fill="FFE8BD"/>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1C249625"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F45185">
              <w:rPr>
                <w:rFonts w:ascii="Untitled Sans" w:hAnsi="Untitled Sans" w:cs="Arial"/>
                <w:sz w:val="18"/>
                <w:szCs w:val="18"/>
              </w:rPr>
              <w:t>.</w:t>
            </w:r>
          </w:p>
        </w:tc>
      </w:tr>
      <w:tr w:rsidR="00CE0113" w:rsidRPr="00932CB5" w14:paraId="605E2D38" w14:textId="77777777" w:rsidTr="001E7876">
        <w:trPr>
          <w:trHeight w:val="227"/>
        </w:trPr>
        <w:tc>
          <w:tcPr>
            <w:tcW w:w="11194" w:type="dxa"/>
            <w:gridSpan w:val="3"/>
            <w:shd w:val="clear" w:color="auto" w:fill="FFE8BD"/>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42A0BE57"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CF8A631" w14:textId="77777777" w:rsidTr="001E7876">
        <w:trPr>
          <w:trHeight w:val="227"/>
        </w:trPr>
        <w:tc>
          <w:tcPr>
            <w:tcW w:w="11194" w:type="dxa"/>
            <w:gridSpan w:val="3"/>
            <w:shd w:val="clear" w:color="auto" w:fill="FFE8BD"/>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6B072397" w14:textId="77777777" w:rsidR="00C14408" w:rsidRPr="00E718AF" w:rsidRDefault="00C14408" w:rsidP="00C14408">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1E7876">
        <w:trPr>
          <w:trHeight w:val="227"/>
        </w:trPr>
        <w:tc>
          <w:tcPr>
            <w:tcW w:w="11194" w:type="dxa"/>
            <w:gridSpan w:val="3"/>
            <w:shd w:val="clear" w:color="auto" w:fill="FFE8BD"/>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tbl>
          <w:tblPr>
            <w:tblpPr w:leftFromText="180" w:rightFromText="180" w:vertAnchor="page" w:horzAnchor="margin" w:tblpY="457"/>
            <w:tblW w:w="50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73"/>
            <w:gridCol w:w="10641"/>
          </w:tblGrid>
          <w:tr w:rsidR="001E7876" w:rsidRPr="009879AC" w14:paraId="259FA2F4" w14:textId="77777777" w:rsidTr="00961A53">
            <w:trPr>
              <w:trHeight w:val="216"/>
            </w:trPr>
            <w:tc>
              <w:tcPr>
                <w:tcW w:w="11213" w:type="dxa"/>
                <w:gridSpan w:val="2"/>
                <w:shd w:val="clear" w:color="auto" w:fill="FEB93D"/>
                <w:vAlign w:val="center"/>
              </w:tcPr>
              <w:p w14:paraId="60C2A0CC" w14:textId="77777777" w:rsidR="001E7876" w:rsidRPr="00386B54" w:rsidRDefault="001E7876" w:rsidP="002A3438">
                <w:pPr>
                  <w:pStyle w:val="LMItablecopy"/>
                  <w:snapToGrid w:val="0"/>
                  <w:spacing w:before="0" w:after="0"/>
                  <w:jc w:val="center"/>
                  <w:rPr>
                    <w:rFonts w:ascii="Untitled Sans" w:hAnsi="Untitled Sans"/>
                    <w:b/>
                    <w:sz w:val="28"/>
                    <w:szCs w:val="26"/>
                  </w:rPr>
                </w:pPr>
                <w:bookmarkStart w:id="2" w:name="_Hlk202603255"/>
                <w:r w:rsidRPr="00386B54">
                  <w:rPr>
                    <w:rFonts w:ascii="Untitled Sans" w:hAnsi="Untitled Sans"/>
                    <w:b/>
                    <w:bCs/>
                    <w:sz w:val="28"/>
                    <w:szCs w:val="26"/>
                  </w:rPr>
                  <w:lastRenderedPageBreak/>
                  <w:t xml:space="preserve">BODYATTACK TECHNIQUE </w:t>
                </w:r>
                <w:r w:rsidRPr="00386B54">
                  <w:rPr>
                    <w:rFonts w:ascii="Untitled Sans" w:hAnsi="Untitled Sans"/>
                    <w:b/>
                    <w:bCs/>
                    <w:sz w:val="28"/>
                    <w:szCs w:val="26"/>
                    <w:shd w:val="clear" w:color="auto" w:fill="FEB93D"/>
                  </w:rPr>
                  <w:t>DEVELOPMENT FORM</w:t>
                </w:r>
              </w:p>
            </w:tc>
          </w:tr>
          <w:tr w:rsidR="001E7876" w:rsidRPr="009879AC" w14:paraId="1229D21A" w14:textId="77777777" w:rsidTr="00961A53">
            <w:trPr>
              <w:trHeight w:val="456"/>
            </w:trPr>
            <w:tc>
              <w:tcPr>
                <w:tcW w:w="11213" w:type="dxa"/>
                <w:gridSpan w:val="2"/>
                <w:shd w:val="clear" w:color="auto" w:fill="D9D9D9"/>
              </w:tcPr>
              <w:p w14:paraId="783B333E" w14:textId="24AAD92E" w:rsidR="001E7876" w:rsidRPr="009879AC" w:rsidRDefault="001E7876" w:rsidP="002A3438">
                <w:pPr>
                  <w:pStyle w:val="LMItablecopy"/>
                  <w:snapToGrid w:val="0"/>
                  <w:spacing w:before="0" w:after="0"/>
                  <w:rPr>
                    <w:rFonts w:ascii="Untitled Sans" w:hAnsi="Untitled Sans" w:cstheme="minorHAnsi"/>
                  </w:rPr>
                </w:pPr>
                <w:r w:rsidRPr="009879AC">
                  <w:rPr>
                    <w:rFonts w:ascii="Untitled Sans" w:hAnsi="Untitled Sans"/>
                  </w:rPr>
                  <w:t xml:space="preserve">The key principles/variations for assessment are listed below, along with their components and skills. A move/variation is competent when the components of POSITION </w:t>
                </w:r>
                <w:r w:rsidR="009138B8">
                  <w:rPr>
                    <w:rFonts w:ascii="Untitled Sans" w:hAnsi="Untitled Sans"/>
                  </w:rPr>
                  <w:t xml:space="preserve">(P) </w:t>
                </w:r>
                <w:r w:rsidRPr="009879AC">
                  <w:rPr>
                    <w:rFonts w:ascii="Untitled Sans" w:hAnsi="Untitled Sans"/>
                  </w:rPr>
                  <w:t xml:space="preserve">and EXECUTION </w:t>
                </w:r>
                <w:r w:rsidR="009138B8">
                  <w:rPr>
                    <w:rFonts w:ascii="Untitled Sans" w:hAnsi="Untitled Sans"/>
                  </w:rPr>
                  <w:t xml:space="preserve">(E) </w:t>
                </w:r>
                <w:r w:rsidRPr="009879AC">
                  <w:rPr>
                    <w:rFonts w:ascii="Untitled Sans" w:hAnsi="Untitled Sans"/>
                  </w:rPr>
                  <w:t xml:space="preserve">are demonstrated safely and effectively, including all skills under the move/variation that apply. </w:t>
                </w:r>
              </w:p>
            </w:tc>
          </w:tr>
          <w:tr w:rsidR="001E7876" w:rsidRPr="009879AC" w14:paraId="3BA69B5E"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D9D9D9"/>
                <w:vAlign w:val="center"/>
              </w:tcPr>
              <w:p w14:paraId="696DFD98" w14:textId="77777777" w:rsidR="001E7876" w:rsidRPr="009879AC" w:rsidRDefault="001E7876" w:rsidP="002A3438">
                <w:pPr>
                  <w:pStyle w:val="LMItablecopy"/>
                  <w:snapToGrid w:val="0"/>
                  <w:spacing w:before="0" w:after="0"/>
                  <w:rPr>
                    <w:rFonts w:ascii="Untitled Sans" w:hAnsi="Untitled Sans" w:cs="Calibri"/>
                  </w:rPr>
                </w:pPr>
                <w:r w:rsidRPr="009879AC">
                  <w:rPr>
                    <w:rFonts w:ascii="Untitled Sans" w:eastAsia="Times" w:hAnsi="Untitled Sans" w:cstheme="minorHAnsi"/>
                    <w:b/>
                    <w:bCs/>
                  </w:rPr>
                  <w:t>A tick (</w:t>
                </w:r>
                <w:r w:rsidRPr="009879AC">
                  <w:rPr>
                    <w:rFonts w:ascii="Untitled Sans" w:eastAsia="Times" w:hAnsi="Untitled Sans" w:cstheme="minorHAnsi"/>
                    <w:b/>
                    <w:bCs/>
                  </w:rPr>
                  <w:sym w:font="Wingdings" w:char="F0FC"/>
                </w:r>
                <w:r w:rsidRPr="009879AC">
                  <w:rPr>
                    <w:rFonts w:ascii="Untitled Sans" w:eastAsia="Times" w:hAnsi="Untitled Sans" w:cstheme="minorHAnsi"/>
                    <w:b/>
                    <w:bCs/>
                  </w:rPr>
                  <w:t>) in the box is for variation competency, N/A is for competency Not Achieved in a variation, and a blank box indicates a variation which is not included in the video.</w:t>
                </w:r>
              </w:p>
            </w:tc>
          </w:tr>
          <w:tr w:rsidR="001E7876" w:rsidRPr="009879AC" w14:paraId="148304BC"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01A33540" w14:textId="77777777" w:rsidR="001E7876" w:rsidRPr="00F10DBE" w:rsidRDefault="001E7876" w:rsidP="002A3438">
                <w:pPr>
                  <w:snapToGrid w:val="0"/>
                  <w:spacing w:after="0"/>
                  <w:jc w:val="center"/>
                  <w:rPr>
                    <w:rFonts w:ascii="Untitled Sans" w:hAnsi="Untitled Sans" w:cs="Times New Roman"/>
                    <w:b/>
                    <w:bCs/>
                    <w:sz w:val="18"/>
                    <w:szCs w:val="18"/>
                    <w:highlight w:val="cyan"/>
                    <w:lang w:val="en-US"/>
                  </w:rPr>
                </w:pPr>
                <w:bookmarkStart w:id="3" w:name="_Hlk75869788"/>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6D3E9264" w14:textId="77777777" w:rsidR="001E7876" w:rsidRPr="009879AC" w:rsidRDefault="001E7876" w:rsidP="002A3438">
                <w:pPr>
                  <w:spacing w:after="0"/>
                  <w:rPr>
                    <w:rFonts w:ascii="Untitled Sans" w:hAnsi="Untitled Sans" w:cs="Calibri"/>
                    <w:b/>
                    <w:sz w:val="18"/>
                    <w:szCs w:val="18"/>
                    <w:highlight w:val="cyan"/>
                    <w:lang w:val="en-US"/>
                  </w:rPr>
                </w:pPr>
                <w:r w:rsidRPr="009879AC">
                  <w:rPr>
                    <w:rFonts w:ascii="Untitled Sans" w:hAnsi="Untitled Sans" w:cs="Calibri"/>
                    <w:b/>
                    <w:bCs/>
                    <w:caps/>
                    <w:sz w:val="18"/>
                    <w:szCs w:val="18"/>
                    <w:lang w:val="en-US"/>
                  </w:rPr>
                  <w:t>BOUNCE/SHUFFLE VARIATIONS</w:t>
                </w:r>
              </w:p>
            </w:tc>
          </w:tr>
          <w:tr w:rsidR="001E7876" w:rsidRPr="009879AC" w14:paraId="5F22B43B"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01596FCD" w14:textId="77777777" w:rsidR="001E7876" w:rsidRPr="009879AC" w:rsidRDefault="001E7876" w:rsidP="002A3438">
                <w:pPr>
                  <w:spacing w:after="0"/>
                  <w:rPr>
                    <w:rFonts w:ascii="Untitled Sans" w:hAnsi="Untitled Sans" w:cs="Calibri"/>
                    <w:sz w:val="18"/>
                    <w:szCs w:val="18"/>
                    <w:lang w:val="en-GB"/>
                  </w:rPr>
                </w:pPr>
                <w:r w:rsidRPr="009879AC">
                  <w:rPr>
                    <w:rFonts w:ascii="Untitled Sans" w:hAnsi="Untitled Sans" w:cs="Calibri"/>
                    <w:b/>
                    <w:bCs/>
                    <w:sz w:val="18"/>
                    <w:szCs w:val="18"/>
                  </w:rPr>
                  <w:t>P:</w:t>
                </w:r>
                <w:r>
                  <w:rPr>
                    <w:rFonts w:ascii="Untitled Sans" w:hAnsi="Untitled Sans" w:cs="Calibri"/>
                    <w:sz w:val="18"/>
                    <w:szCs w:val="18"/>
                  </w:rPr>
                  <w:t xml:space="preserve"> </w:t>
                </w:r>
                <w:r w:rsidRPr="00A869B0">
                  <w:rPr>
                    <w:rFonts w:ascii="Untitled Sans" w:hAnsi="Untitled Sans" w:cs="Calibri"/>
                    <w:sz w:val="18"/>
                    <w:szCs w:val="18"/>
                    <w:lang w:val="en-GB"/>
                  </w:rPr>
                  <w:t>• </w:t>
                </w:r>
                <w:r w:rsidRPr="009879AC">
                  <w:rPr>
                    <w:rFonts w:ascii="Untitled Sans" w:hAnsi="Untitled Sans" w:cs="Calibri"/>
                    <w:sz w:val="18"/>
                    <w:szCs w:val="18"/>
                  </w:rPr>
                  <w:t>hips square</w:t>
                </w:r>
                <w:r>
                  <w:rPr>
                    <w:rFonts w:ascii="Untitled Sans" w:hAnsi="Untitled Sans" w:cs="Calibri"/>
                    <w:sz w:val="18"/>
                    <w:szCs w:val="18"/>
                  </w:rPr>
                  <w:t xml:space="preserve"> </w:t>
                </w:r>
                <w:r w:rsidRPr="00A869B0">
                  <w:rPr>
                    <w:rFonts w:ascii="Untitled Sans" w:hAnsi="Untitled Sans" w:cs="Calibri"/>
                    <w:sz w:val="18"/>
                    <w:szCs w:val="18"/>
                    <w:lang w:val="en-GB"/>
                  </w:rPr>
                  <w:t>• </w:t>
                </w:r>
                <w:r w:rsidRPr="009879AC">
                  <w:rPr>
                    <w:rFonts w:ascii="Untitled Sans" w:hAnsi="Untitled Sans" w:cs="Calibri"/>
                    <w:sz w:val="18"/>
                    <w:szCs w:val="18"/>
                  </w:rPr>
                  <w:t>chest up</w:t>
                </w:r>
                <w:r w:rsidRPr="00A869B0">
                  <w:rPr>
                    <w:rFonts w:ascii="Untitled Sans" w:hAnsi="Untitled Sans" w:cs="Calibri"/>
                    <w:sz w:val="18"/>
                    <w:szCs w:val="18"/>
                    <w:lang w:val="en-GB"/>
                  </w:rPr>
                  <w:t xml:space="preserve"> • </w:t>
                </w:r>
                <w:r w:rsidRPr="009879AC">
                  <w:rPr>
                    <w:rFonts w:ascii="Untitled Sans" w:hAnsi="Untitled Sans" w:cs="Calibri"/>
                    <w:sz w:val="18"/>
                    <w:szCs w:val="18"/>
                  </w:rPr>
                  <w:t xml:space="preserve">feet hip-width or wider </w:t>
                </w:r>
              </w:p>
            </w:tc>
          </w:tr>
          <w:tr w:rsidR="001E7876" w:rsidRPr="009879AC" w14:paraId="4C0DC5C4"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51693471" w14:textId="77777777" w:rsidR="001E7876" w:rsidRPr="009879AC" w:rsidRDefault="001E7876" w:rsidP="002A3438">
                <w:pPr>
                  <w:spacing w:after="0"/>
                  <w:rPr>
                    <w:rFonts w:ascii="Untitled Sans" w:hAnsi="Untitled Sans" w:cstheme="minorHAnsi"/>
                    <w:sz w:val="18"/>
                    <w:szCs w:val="18"/>
                  </w:rPr>
                </w:pPr>
                <w:r w:rsidRPr="009879AC">
                  <w:rPr>
                    <w:rFonts w:ascii="Untitled Sans" w:eastAsia="Times New Roman" w:hAnsi="Untitled Sans" w:cs="Calibri"/>
                    <w:b/>
                    <w:bCs/>
                    <w:color w:val="000000"/>
                    <w:sz w:val="18"/>
                    <w:szCs w:val="18"/>
                  </w:rPr>
                  <w:t>E:</w:t>
                </w:r>
                <w:r>
                  <w:rPr>
                    <w:rFonts w:ascii="Untitled Sans" w:eastAsia="Times New Roman" w:hAnsi="Untitled Sans" w:cs="Calibri"/>
                    <w:color w:val="000000"/>
                    <w:sz w:val="18"/>
                    <w:szCs w:val="18"/>
                  </w:rPr>
                  <w:t xml:space="preserve"> </w:t>
                </w:r>
                <w:r w:rsidRPr="009879AC">
                  <w:rPr>
                    <w:rFonts w:ascii="Untitled Sans" w:eastAsia="Times New Roman" w:hAnsi="Untitled Sans" w:cs="Calibri"/>
                    <w:b/>
                    <w:bCs/>
                    <w:color w:val="000000"/>
                    <w:sz w:val="18"/>
                    <w:szCs w:val="18"/>
                  </w:rPr>
                  <w:t>Bounce</w:t>
                </w:r>
                <w:r w:rsidRPr="00A869B0">
                  <w:rPr>
                    <w:rFonts w:ascii="Untitled Sans" w:hAnsi="Untitled Sans" w:cs="Calibri"/>
                    <w:sz w:val="18"/>
                    <w:szCs w:val="18"/>
                    <w:lang w:val="en-GB"/>
                  </w:rPr>
                  <w:t xml:space="preserve"> • </w:t>
                </w:r>
                <w:r w:rsidRPr="009879AC">
                  <w:rPr>
                    <w:rFonts w:ascii="Untitled Sans" w:eastAsia="Times New Roman" w:hAnsi="Untitled Sans" w:cs="Calibri"/>
                    <w:color w:val="000000"/>
                    <w:sz w:val="18"/>
                    <w:szCs w:val="18"/>
                  </w:rPr>
                  <w:t>light on toes</w:t>
                </w:r>
                <w:r w:rsidRPr="00A869B0">
                  <w:rPr>
                    <w:rFonts w:ascii="Untitled Sans" w:hAnsi="Untitled Sans" w:cs="Calibri"/>
                    <w:sz w:val="18"/>
                    <w:szCs w:val="18"/>
                    <w:lang w:val="en-GB"/>
                  </w:rPr>
                  <w:t xml:space="preserve"> • </w:t>
                </w:r>
                <w:r w:rsidRPr="009879AC">
                  <w:rPr>
                    <w:rFonts w:ascii="Untitled Sans" w:eastAsia="Times New Roman" w:hAnsi="Untitled Sans" w:cs="Calibri"/>
                    <w:color w:val="000000"/>
                    <w:sz w:val="18"/>
                    <w:szCs w:val="18"/>
                  </w:rPr>
                  <w:t>shift whole body side to side</w:t>
                </w:r>
                <w:r w:rsidRPr="00A869B0">
                  <w:rPr>
                    <w:rFonts w:ascii="Untitled Sans" w:hAnsi="Untitled Sans" w:cs="Calibri"/>
                    <w:sz w:val="18"/>
                    <w:szCs w:val="18"/>
                    <w:lang w:val="en-GB"/>
                  </w:rPr>
                  <w:t xml:space="preserve"> </w:t>
                </w:r>
                <w:r w:rsidRPr="009879AC">
                  <w:rPr>
                    <w:rFonts w:ascii="Untitled Sans" w:eastAsia="Times New Roman" w:hAnsi="Untitled Sans" w:cs="Calibri"/>
                    <w:b/>
                    <w:bCs/>
                    <w:color w:val="000000"/>
                    <w:sz w:val="18"/>
                    <w:szCs w:val="18"/>
                  </w:rPr>
                  <w:t>Shuffle</w:t>
                </w:r>
                <w:r w:rsidRPr="00A869B0">
                  <w:rPr>
                    <w:rFonts w:ascii="Untitled Sans" w:hAnsi="Untitled Sans" w:cs="Calibri"/>
                    <w:sz w:val="18"/>
                    <w:szCs w:val="18"/>
                    <w:lang w:val="en-GB"/>
                  </w:rPr>
                  <w:t xml:space="preserve"> • </w:t>
                </w:r>
                <w:r w:rsidRPr="009879AC">
                  <w:rPr>
                    <w:rFonts w:ascii="Untitled Sans" w:eastAsia="Times New Roman" w:hAnsi="Untitled Sans" w:cs="Calibri"/>
                    <w:color w:val="000000"/>
                    <w:sz w:val="18"/>
                    <w:szCs w:val="18"/>
                  </w:rPr>
                  <w:t>light on balls of feet</w:t>
                </w:r>
                <w:r w:rsidRPr="00A869B0">
                  <w:rPr>
                    <w:rFonts w:ascii="Untitled Sans" w:hAnsi="Untitled Sans" w:cs="Calibri"/>
                    <w:sz w:val="18"/>
                    <w:szCs w:val="18"/>
                    <w:lang w:val="en-GB"/>
                  </w:rPr>
                  <w:t xml:space="preserve"> • </w:t>
                </w:r>
                <w:r w:rsidRPr="009879AC">
                  <w:rPr>
                    <w:rFonts w:ascii="Untitled Sans" w:hAnsi="Untitled Sans" w:cs="Calibri"/>
                    <w:sz w:val="18"/>
                    <w:szCs w:val="18"/>
                  </w:rPr>
                  <w:t xml:space="preserve">front knee out and in line with middle toes </w:t>
                </w:r>
              </w:p>
            </w:tc>
          </w:tr>
          <w:tr w:rsidR="001E7876" w:rsidRPr="009879AC" w14:paraId="1AA2F398"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6648ECE0" w14:textId="77777777" w:rsidR="001E7876" w:rsidRDefault="001E7876" w:rsidP="002A3438">
                <w:pPr>
                  <w:spacing w:after="0"/>
                  <w:rPr>
                    <w:rFonts w:ascii="Untitled Sans" w:hAnsi="Untitled Sans"/>
                    <w:sz w:val="18"/>
                    <w:szCs w:val="18"/>
                  </w:rPr>
                </w:pPr>
              </w:p>
              <w:p w14:paraId="4768CD90" w14:textId="77777777" w:rsidR="008E3B4A" w:rsidRPr="009879AC" w:rsidRDefault="008E3B4A" w:rsidP="002A3438">
                <w:pPr>
                  <w:spacing w:after="0"/>
                  <w:rPr>
                    <w:rFonts w:ascii="Untitled Sans" w:hAnsi="Untitled Sans"/>
                    <w:sz w:val="18"/>
                    <w:szCs w:val="18"/>
                  </w:rPr>
                </w:pPr>
              </w:p>
            </w:tc>
          </w:tr>
          <w:tr w:rsidR="001E7876" w:rsidRPr="009879AC" w14:paraId="1C933919"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7867BF5E"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3F257F58"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High KNEE RUN/RUN VARIATIONS</w:t>
                </w:r>
              </w:p>
            </w:tc>
          </w:tr>
          <w:tr w:rsidR="001E7876" w:rsidRPr="009879AC" w14:paraId="0C046479"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57023DA9" w14:textId="77777777" w:rsidR="001E7876" w:rsidRPr="009879AC" w:rsidRDefault="001E7876" w:rsidP="002A3438">
                <w:pPr>
                  <w:spacing w:after="0"/>
                  <w:rPr>
                    <w:rFonts w:ascii="Untitled Sans" w:hAnsi="Untitled Sans" w:cstheme="minorHAnsi"/>
                    <w:sz w:val="18"/>
                    <w:szCs w:val="18"/>
                    <w:lang w:val="en-US"/>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sidRPr="009879AC">
                  <w:rPr>
                    <w:rFonts w:ascii="Untitled Sans" w:hAnsi="Untitled Sans" w:cs="Calibri"/>
                    <w:sz w:val="18"/>
                    <w:szCs w:val="18"/>
                  </w:rPr>
                  <w:t>lift chest</w:t>
                </w:r>
                <w:r w:rsidRPr="00A869B0">
                  <w:rPr>
                    <w:rFonts w:ascii="Untitled Sans" w:hAnsi="Untitled Sans" w:cs="Calibri"/>
                    <w:sz w:val="18"/>
                    <w:szCs w:val="18"/>
                    <w:lang w:val="en-GB"/>
                  </w:rPr>
                  <w:t xml:space="preserve"> • </w:t>
                </w:r>
                <w:r w:rsidRPr="009879AC">
                  <w:rPr>
                    <w:rFonts w:ascii="Untitled Sans" w:hAnsi="Untitled Sans" w:cs="Calibri"/>
                    <w:sz w:val="18"/>
                    <w:szCs w:val="18"/>
                  </w:rPr>
                  <w:t>abs braced</w:t>
                </w:r>
              </w:p>
            </w:tc>
          </w:tr>
          <w:tr w:rsidR="001E7876" w:rsidRPr="009879AC" w14:paraId="53ED2535"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1F8F34E6" w14:textId="77777777" w:rsidR="001E7876" w:rsidRPr="009879AC" w:rsidRDefault="001E7876" w:rsidP="002A3438">
                <w:pPr>
                  <w:spacing w:after="0"/>
                  <w:rPr>
                    <w:rFonts w:ascii="Untitled Sans" w:hAnsi="Untitled Sans" w:cstheme="minorHAnsi"/>
                    <w:sz w:val="18"/>
                    <w:szCs w:val="18"/>
                  </w:rPr>
                </w:pPr>
                <w:r w:rsidRPr="009879AC">
                  <w:rPr>
                    <w:rFonts w:ascii="Untitled Sans" w:eastAsia="Times New Roman" w:hAnsi="Untitled Sans" w:cs="Calibri"/>
                    <w:b/>
                    <w:bCs/>
                    <w:color w:val="000000"/>
                    <w:sz w:val="18"/>
                    <w:szCs w:val="18"/>
                  </w:rPr>
                  <w:t>E:</w:t>
                </w:r>
                <w:r w:rsidRPr="00A869B0">
                  <w:rPr>
                    <w:rFonts w:ascii="Untitled Sans" w:hAnsi="Untitled Sans" w:cs="Calibri"/>
                    <w:sz w:val="18"/>
                    <w:szCs w:val="18"/>
                    <w:lang w:val="en-GB"/>
                  </w:rPr>
                  <w:t xml:space="preserve"> • </w:t>
                </w:r>
                <w:r>
                  <w:rPr>
                    <w:rFonts w:ascii="Untitled Sans" w:eastAsia="Times New Roman" w:hAnsi="Untitled Sans" w:cs="Calibri"/>
                    <w:color w:val="000000"/>
                    <w:sz w:val="18"/>
                    <w:szCs w:val="18"/>
                  </w:rPr>
                  <w:t>t</w:t>
                </w:r>
                <w:r w:rsidRPr="009879AC">
                  <w:rPr>
                    <w:rFonts w:ascii="Untitled Sans" w:eastAsia="Times New Roman" w:hAnsi="Untitled Sans" w:cs="Calibri"/>
                    <w:color w:val="000000"/>
                    <w:sz w:val="18"/>
                    <w:szCs w:val="18"/>
                  </w:rPr>
                  <w:t>oe/ball/heel landing</w:t>
                </w:r>
                <w:r w:rsidRPr="00A869B0">
                  <w:rPr>
                    <w:rFonts w:ascii="Untitled Sans" w:hAnsi="Untitled Sans" w:cs="Calibri"/>
                    <w:sz w:val="18"/>
                    <w:szCs w:val="18"/>
                    <w:lang w:val="en-GB"/>
                  </w:rPr>
                  <w:t xml:space="preserve"> • </w:t>
                </w:r>
                <w:r w:rsidRPr="009879AC">
                  <w:rPr>
                    <w:rFonts w:ascii="Untitled Sans" w:eastAsia="Times New Roman" w:hAnsi="Untitled Sans" w:cs="Calibri"/>
                    <w:color w:val="000000"/>
                    <w:sz w:val="18"/>
                    <w:szCs w:val="18"/>
                  </w:rPr>
                  <w:t>land lightly/knees soft</w:t>
                </w:r>
                <w:r w:rsidRPr="00A869B0">
                  <w:rPr>
                    <w:rFonts w:ascii="Untitled Sans" w:hAnsi="Untitled Sans" w:cs="Calibri"/>
                    <w:sz w:val="18"/>
                    <w:szCs w:val="18"/>
                    <w:lang w:val="en-GB"/>
                  </w:rPr>
                  <w:t xml:space="preserve"> </w:t>
                </w:r>
                <w:r w:rsidRPr="009879AC">
                  <w:rPr>
                    <w:rFonts w:ascii="Untitled Sans" w:hAnsi="Untitled Sans" w:cs="Calibri"/>
                    <w:b/>
                    <w:bCs/>
                    <w:sz w:val="18"/>
                    <w:szCs w:val="18"/>
                  </w:rPr>
                  <w:t>Jog/Run</w:t>
                </w:r>
                <w:r w:rsidRPr="00A869B0">
                  <w:rPr>
                    <w:rFonts w:ascii="Untitled Sans" w:hAnsi="Untitled Sans" w:cs="Calibri"/>
                    <w:sz w:val="18"/>
                    <w:szCs w:val="18"/>
                    <w:lang w:val="en-GB"/>
                  </w:rPr>
                  <w:t xml:space="preserve"> • </w:t>
                </w:r>
                <w:r>
                  <w:rPr>
                    <w:rFonts w:ascii="Untitled Sans" w:hAnsi="Untitled Sans" w:cs="Calibri"/>
                    <w:sz w:val="18"/>
                    <w:szCs w:val="18"/>
                    <w:lang w:val="en-GB"/>
                  </w:rPr>
                  <w:t>h</w:t>
                </w:r>
                <w:r w:rsidRPr="009879AC">
                  <w:rPr>
                    <w:rFonts w:ascii="Untitled Sans" w:hAnsi="Untitled Sans" w:cs="Calibri"/>
                    <w:sz w:val="18"/>
                    <w:szCs w:val="18"/>
                  </w:rPr>
                  <w:t>eel close to butt</w:t>
                </w:r>
                <w:r w:rsidRPr="00A869B0">
                  <w:rPr>
                    <w:rFonts w:ascii="Untitled Sans" w:hAnsi="Untitled Sans" w:cs="Calibri"/>
                    <w:sz w:val="18"/>
                    <w:szCs w:val="18"/>
                    <w:lang w:val="en-GB"/>
                  </w:rPr>
                  <w:t xml:space="preserve"> • </w:t>
                </w:r>
                <w:r w:rsidRPr="009879AC">
                  <w:rPr>
                    <w:rFonts w:ascii="Untitled Sans" w:hAnsi="Untitled Sans" w:cs="Calibri"/>
                    <w:sz w:val="18"/>
                    <w:szCs w:val="18"/>
                  </w:rPr>
                  <w:t>knees point down</w:t>
                </w:r>
                <w:r w:rsidRPr="00A869B0">
                  <w:rPr>
                    <w:rFonts w:ascii="Untitled Sans" w:hAnsi="Untitled Sans" w:cs="Calibri"/>
                    <w:sz w:val="18"/>
                    <w:szCs w:val="18"/>
                    <w:lang w:val="en-GB"/>
                  </w:rPr>
                  <w:t xml:space="preserve"> </w:t>
                </w:r>
                <w:r w:rsidRPr="009879AC">
                  <w:rPr>
                    <w:rFonts w:ascii="Untitled Sans" w:hAnsi="Untitled Sans" w:cs="Calibri"/>
                    <w:b/>
                    <w:bCs/>
                    <w:sz w:val="18"/>
                    <w:szCs w:val="18"/>
                  </w:rPr>
                  <w:t>High Knee Run</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 xml:space="preserve">knees forward to </w:t>
                </w:r>
                <w:r w:rsidRPr="009879AC">
                  <w:rPr>
                    <w:rFonts w:ascii="Untitled Sans" w:hAnsi="Untitled Sans" w:cs="Calibri"/>
                    <w:sz w:val="18"/>
                    <w:szCs w:val="18"/>
                  </w:rPr>
                  <w:t>~</w:t>
                </w:r>
                <w:r w:rsidRPr="009879AC">
                  <w:rPr>
                    <w:rFonts w:ascii="Untitled Sans" w:hAnsi="Untitled Sans" w:cs="Calibri"/>
                    <w:sz w:val="18"/>
                    <w:szCs w:val="18"/>
                    <w:lang w:val="en-US"/>
                  </w:rPr>
                  <w:t>hip height</w:t>
                </w:r>
              </w:p>
            </w:tc>
          </w:tr>
          <w:tr w:rsidR="001E7876" w:rsidRPr="009879AC" w14:paraId="1F70B1CB"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1A006742" w14:textId="77777777" w:rsidR="001E7876" w:rsidRDefault="001E7876" w:rsidP="002A3438">
                <w:pPr>
                  <w:spacing w:after="0"/>
                  <w:rPr>
                    <w:rFonts w:ascii="Untitled Sans" w:hAnsi="Untitled Sans"/>
                    <w:sz w:val="18"/>
                    <w:szCs w:val="18"/>
                  </w:rPr>
                </w:pPr>
              </w:p>
              <w:p w14:paraId="4BB9514C" w14:textId="77777777" w:rsidR="008E3B4A" w:rsidRPr="009879AC" w:rsidRDefault="008E3B4A" w:rsidP="002A3438">
                <w:pPr>
                  <w:spacing w:after="0"/>
                  <w:rPr>
                    <w:rFonts w:ascii="Untitled Sans" w:hAnsi="Untitled Sans"/>
                    <w:sz w:val="18"/>
                    <w:szCs w:val="18"/>
                  </w:rPr>
                </w:pPr>
              </w:p>
            </w:tc>
          </w:tr>
          <w:tr w:rsidR="001E7876" w:rsidRPr="009879AC" w14:paraId="1C8A1BB8"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416182C7"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54E2D173"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STEP CURL/STEP TOUCH/GALLOP VARIATIONS</w:t>
                </w:r>
              </w:p>
            </w:tc>
          </w:tr>
          <w:tr w:rsidR="001E7876" w:rsidRPr="009879AC" w14:paraId="7A25D24C"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79562DBE"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sidRPr="009879AC">
                  <w:rPr>
                    <w:rFonts w:ascii="Untitled Sans" w:hAnsi="Untitled Sans" w:cs="Calibri"/>
                    <w:sz w:val="18"/>
                    <w:szCs w:val="18"/>
                  </w:rPr>
                  <w:t>lift chest</w:t>
                </w:r>
                <w:r w:rsidRPr="00A869B0">
                  <w:rPr>
                    <w:rFonts w:ascii="Untitled Sans" w:hAnsi="Untitled Sans" w:cs="Calibri"/>
                    <w:sz w:val="18"/>
                    <w:szCs w:val="18"/>
                    <w:lang w:val="en-GB"/>
                  </w:rPr>
                  <w:t xml:space="preserve"> • </w:t>
                </w:r>
                <w:r w:rsidRPr="009879AC">
                  <w:rPr>
                    <w:rFonts w:ascii="Untitled Sans" w:hAnsi="Untitled Sans" w:cs="Calibri"/>
                    <w:sz w:val="18"/>
                    <w:szCs w:val="18"/>
                  </w:rPr>
                  <w:t>abs braced</w:t>
                </w:r>
                <w:r>
                  <w:rPr>
                    <w:rFonts w:ascii="Untitled Sans" w:hAnsi="Untitled Sans" w:cs="Calibri"/>
                    <w:sz w:val="18"/>
                    <w:szCs w:val="18"/>
                  </w:rPr>
                  <w:t xml:space="preserve"> • </w:t>
                </w:r>
                <w:r w:rsidRPr="009879AC">
                  <w:rPr>
                    <w:rFonts w:ascii="Untitled Sans" w:hAnsi="Untitled Sans" w:cs="Calibri"/>
                    <w:sz w:val="18"/>
                    <w:szCs w:val="18"/>
                  </w:rPr>
                  <w:t>hips level and square to front</w:t>
                </w:r>
              </w:p>
            </w:tc>
          </w:tr>
          <w:tr w:rsidR="001E7876" w:rsidRPr="009879AC" w14:paraId="1347D862"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1801AC9E"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rPr>
                  <w:t>E:</w:t>
                </w:r>
                <w:r w:rsidRPr="00A869B0">
                  <w:rPr>
                    <w:rFonts w:ascii="Untitled Sans" w:hAnsi="Untitled Sans" w:cs="Calibri"/>
                    <w:sz w:val="18"/>
                    <w:szCs w:val="18"/>
                    <w:lang w:val="en-GB"/>
                  </w:rPr>
                  <w:t xml:space="preserve"> • </w:t>
                </w:r>
                <w:r w:rsidRPr="009879AC">
                  <w:rPr>
                    <w:rFonts w:ascii="Untitled Sans" w:hAnsi="Untitled Sans" w:cs="Calibri"/>
                    <w:sz w:val="18"/>
                    <w:szCs w:val="18"/>
                  </w:rPr>
                  <w:t>knees bent and in line with middle foot</w:t>
                </w:r>
                <w:r>
                  <w:rPr>
                    <w:rFonts w:ascii="Untitled Sans" w:hAnsi="Untitled Sans" w:cs="Calibri"/>
                    <w:sz w:val="18"/>
                    <w:szCs w:val="18"/>
                  </w:rPr>
                  <w:t xml:space="preserve"> • </w:t>
                </w:r>
                <w:r w:rsidRPr="009879AC">
                  <w:rPr>
                    <w:rFonts w:ascii="Untitled Sans" w:hAnsi="Untitled Sans" w:cs="Calibri"/>
                    <w:snapToGrid w:val="0"/>
                    <w:sz w:val="18"/>
                    <w:szCs w:val="18"/>
                  </w:rPr>
                  <w:t>heel into floor to push off, feet close together in middle</w:t>
                </w:r>
                <w:r>
                  <w:rPr>
                    <w:rFonts w:ascii="Untitled Sans" w:hAnsi="Untitled Sans" w:cs="Calibri"/>
                    <w:iCs/>
                    <w:color w:val="000000"/>
                    <w:sz w:val="18"/>
                    <w:szCs w:val="18"/>
                    <w:lang w:val="en-US"/>
                  </w:rPr>
                  <w:t xml:space="preserve"> • </w:t>
                </w:r>
                <w:r w:rsidRPr="009879AC">
                  <w:rPr>
                    <w:rFonts w:ascii="Untitled Sans" w:hAnsi="Untitled Sans" w:cs="Calibri"/>
                    <w:iCs/>
                    <w:color w:val="000000"/>
                    <w:sz w:val="18"/>
                    <w:szCs w:val="18"/>
                    <w:lang w:val="en-US"/>
                  </w:rPr>
                  <w:t xml:space="preserve">down and up move </w:t>
                </w:r>
                <w:r>
                  <w:rPr>
                    <w:rFonts w:ascii="Untitled Sans" w:hAnsi="Untitled Sans" w:cs="Calibri"/>
                    <w:iCs/>
                    <w:color w:val="000000"/>
                    <w:sz w:val="18"/>
                    <w:szCs w:val="18"/>
                    <w:lang w:val="en-US"/>
                  </w:rPr>
                  <w:br/>
                </w:r>
                <w:r w:rsidRPr="008B219F">
                  <w:rPr>
                    <w:rFonts w:ascii="Untitled Sans" w:hAnsi="Untitled Sans" w:cs="Calibri"/>
                    <w:b/>
                    <w:bCs/>
                    <w:sz w:val="18"/>
                    <w:szCs w:val="18"/>
                  </w:rPr>
                  <w:t>Gallop</w:t>
                </w:r>
                <w:r w:rsidRPr="00A869B0">
                  <w:rPr>
                    <w:rFonts w:ascii="Untitled Sans" w:hAnsi="Untitled Sans" w:cs="Calibri"/>
                    <w:sz w:val="18"/>
                    <w:szCs w:val="18"/>
                    <w:lang w:val="en-GB"/>
                  </w:rPr>
                  <w:t xml:space="preserve"> • </w:t>
                </w:r>
                <w:r w:rsidRPr="009879AC">
                  <w:rPr>
                    <w:rFonts w:ascii="Untitled Sans" w:hAnsi="Untitled Sans" w:cs="Calibri"/>
                    <w:snapToGrid w:val="0"/>
                    <w:sz w:val="18"/>
                    <w:szCs w:val="18"/>
                  </w:rPr>
                  <w:t>2 steps side</w:t>
                </w:r>
                <w:r w:rsidRPr="00A869B0">
                  <w:rPr>
                    <w:rFonts w:ascii="Untitled Sans" w:hAnsi="Untitled Sans" w:cs="Calibri"/>
                    <w:sz w:val="18"/>
                    <w:szCs w:val="18"/>
                    <w:lang w:val="en-GB"/>
                  </w:rPr>
                  <w:t xml:space="preserve"> </w:t>
                </w:r>
                <w:r w:rsidRPr="008B219F">
                  <w:rPr>
                    <w:rFonts w:ascii="Untitled Sans" w:hAnsi="Untitled Sans" w:cs="Calibri"/>
                    <w:b/>
                    <w:bCs/>
                    <w:snapToGrid w:val="0"/>
                    <w:sz w:val="18"/>
                    <w:szCs w:val="18"/>
                  </w:rPr>
                  <w:t>Curl</w:t>
                </w:r>
                <w:r w:rsidRPr="00A869B0">
                  <w:rPr>
                    <w:rFonts w:ascii="Untitled Sans" w:hAnsi="Untitled Sans" w:cs="Calibri"/>
                    <w:sz w:val="18"/>
                    <w:szCs w:val="18"/>
                    <w:lang w:val="en-GB"/>
                  </w:rPr>
                  <w:t xml:space="preserve"> • </w:t>
                </w:r>
                <w:r w:rsidRPr="009879AC">
                  <w:rPr>
                    <w:rFonts w:ascii="Untitled Sans" w:hAnsi="Untitled Sans" w:cs="Calibri"/>
                    <w:snapToGrid w:val="0"/>
                    <w:sz w:val="18"/>
                    <w:szCs w:val="18"/>
                  </w:rPr>
                  <w:t>heel towards butt and knee points to floor</w:t>
                </w:r>
              </w:p>
            </w:tc>
          </w:tr>
          <w:tr w:rsidR="001E7876" w:rsidRPr="009879AC" w14:paraId="59F1874F"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5B60F617" w14:textId="77777777" w:rsidR="001E7876" w:rsidRDefault="001E7876" w:rsidP="002A3438">
                <w:pPr>
                  <w:spacing w:after="0"/>
                  <w:rPr>
                    <w:rFonts w:ascii="Untitled Sans" w:hAnsi="Untitled Sans" w:cs="Calibri"/>
                    <w:bCs/>
                    <w:sz w:val="18"/>
                    <w:szCs w:val="18"/>
                    <w:lang w:val="en-US"/>
                  </w:rPr>
                </w:pPr>
              </w:p>
              <w:p w14:paraId="4644D6CE" w14:textId="77777777" w:rsidR="008E3B4A" w:rsidRPr="009879AC" w:rsidRDefault="008E3B4A" w:rsidP="002A3438">
                <w:pPr>
                  <w:spacing w:after="0"/>
                  <w:rPr>
                    <w:rFonts w:ascii="Untitled Sans" w:hAnsi="Untitled Sans" w:cs="Calibri"/>
                    <w:bCs/>
                    <w:sz w:val="18"/>
                    <w:szCs w:val="18"/>
                    <w:lang w:val="en-US"/>
                  </w:rPr>
                </w:pPr>
              </w:p>
            </w:tc>
          </w:tr>
          <w:tr w:rsidR="001E7876" w:rsidRPr="009879AC" w14:paraId="056041FF"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21E0BFD0"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462B476F"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SINGLE KNEE/SINGLE KICK/Side Flick VARIATIONS</w:t>
                </w:r>
              </w:p>
            </w:tc>
          </w:tr>
          <w:tr w:rsidR="001E7876" w:rsidRPr="009879AC" w14:paraId="5451E465"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58D090DA" w14:textId="77777777" w:rsidR="001E7876" w:rsidRPr="009879AC" w:rsidRDefault="001E7876" w:rsidP="002A3438">
                <w:pPr>
                  <w:spacing w:after="0"/>
                  <w:rPr>
                    <w:rFonts w:ascii="Untitled Sans" w:eastAsia="Times New Roman"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sidRPr="009879AC">
                  <w:rPr>
                    <w:rFonts w:ascii="Untitled Sans" w:hAnsi="Untitled Sans" w:cs="Calibri"/>
                    <w:sz w:val="18"/>
                    <w:szCs w:val="18"/>
                  </w:rPr>
                  <w:t>lift chest</w:t>
                </w:r>
                <w:r>
                  <w:rPr>
                    <w:rFonts w:ascii="Untitled Sans" w:hAnsi="Untitled Sans" w:cs="Calibri"/>
                    <w:sz w:val="18"/>
                    <w:szCs w:val="18"/>
                  </w:rPr>
                  <w:t xml:space="preserve"> • </w:t>
                </w:r>
                <w:r w:rsidRPr="009879AC">
                  <w:rPr>
                    <w:rFonts w:ascii="Untitled Sans" w:hAnsi="Untitled Sans" w:cs="Calibri"/>
                    <w:sz w:val="18"/>
                    <w:szCs w:val="18"/>
                  </w:rPr>
                  <w:t>abs braced</w:t>
                </w:r>
                <w:r>
                  <w:rPr>
                    <w:rFonts w:ascii="Untitled Sans" w:hAnsi="Untitled Sans" w:cs="Calibri"/>
                    <w:sz w:val="18"/>
                    <w:szCs w:val="18"/>
                  </w:rPr>
                  <w:t xml:space="preserve"> • </w:t>
                </w:r>
                <w:r w:rsidRPr="009879AC">
                  <w:rPr>
                    <w:rFonts w:ascii="Untitled Sans" w:hAnsi="Untitled Sans" w:cs="Calibri"/>
                    <w:sz w:val="18"/>
                    <w:szCs w:val="18"/>
                  </w:rPr>
                  <w:t>hips square to front</w:t>
                </w:r>
              </w:p>
            </w:tc>
          </w:tr>
          <w:tr w:rsidR="001E7876" w:rsidRPr="009879AC" w14:paraId="61764186"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auto"/>
                  <w:right w:val="single" w:sz="4" w:space="0" w:color="000000"/>
                </w:tcBorders>
                <w:shd w:val="clear" w:color="auto" w:fill="FFE8BD"/>
                <w:vAlign w:val="center"/>
              </w:tcPr>
              <w:p w14:paraId="64B3D16D"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lang w:val="en-US"/>
                  </w:rPr>
                  <w:t>E:</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hop on ball of foot, supporting heel towards the floor</w:t>
                </w:r>
                <w:r w:rsidRPr="00A869B0">
                  <w:rPr>
                    <w:rFonts w:ascii="Untitled Sans" w:hAnsi="Untitled Sans" w:cs="Calibri"/>
                    <w:sz w:val="18"/>
                    <w:szCs w:val="18"/>
                    <w:lang w:val="en-GB"/>
                  </w:rPr>
                  <w:t xml:space="preserve"> </w:t>
                </w:r>
                <w:r w:rsidRPr="008B219F">
                  <w:rPr>
                    <w:rFonts w:ascii="Untitled Sans" w:hAnsi="Untitled Sans" w:cs="Calibri"/>
                    <w:b/>
                    <w:bCs/>
                    <w:sz w:val="18"/>
                    <w:szCs w:val="18"/>
                    <w:lang w:val="en-US"/>
                  </w:rPr>
                  <w:t>Knee</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knee level and in line with hips</w:t>
                </w:r>
                <w:r w:rsidRPr="00A869B0">
                  <w:rPr>
                    <w:rFonts w:ascii="Untitled Sans" w:hAnsi="Untitled Sans" w:cs="Calibri"/>
                    <w:sz w:val="18"/>
                    <w:szCs w:val="18"/>
                    <w:lang w:val="en-GB"/>
                  </w:rPr>
                  <w:t xml:space="preserve"> </w:t>
                </w:r>
                <w:r w:rsidRPr="008B219F">
                  <w:rPr>
                    <w:rFonts w:ascii="Untitled Sans" w:eastAsia="Times New Roman" w:hAnsi="Untitled Sans" w:cs="Calibri"/>
                    <w:b/>
                    <w:bCs/>
                    <w:iCs/>
                    <w:color w:val="000000"/>
                    <w:sz w:val="18"/>
                    <w:szCs w:val="18"/>
                    <w:lang w:val="en-GB"/>
                  </w:rPr>
                  <w:t>Kick</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kick from hip (not knee)</w:t>
                </w:r>
                <w:r>
                  <w:rPr>
                    <w:rFonts w:ascii="Untitled Sans" w:hAnsi="Untitled Sans" w:cs="Calibri"/>
                    <w:sz w:val="18"/>
                    <w:szCs w:val="18"/>
                    <w:lang w:val="en-US"/>
                  </w:rPr>
                  <w:t xml:space="preserve"> </w:t>
                </w:r>
                <w:r>
                  <w:rPr>
                    <w:rFonts w:ascii="Untitled Sans" w:hAnsi="Untitled Sans" w:cs="Calibri"/>
                    <w:sz w:val="18"/>
                    <w:szCs w:val="18"/>
                    <w:lang w:val="en-US"/>
                  </w:rPr>
                  <w:br/>
                  <w:t xml:space="preserve">• </w:t>
                </w:r>
                <w:r w:rsidRPr="009879AC">
                  <w:rPr>
                    <w:rFonts w:ascii="Untitled Sans" w:hAnsi="Untitled Sans" w:cs="Calibri"/>
                    <w:sz w:val="18"/>
                    <w:szCs w:val="18"/>
                    <w:lang w:val="en-US"/>
                  </w:rPr>
                  <w:t>leg straight, no higher than hip</w:t>
                </w:r>
                <w:r w:rsidRPr="00A869B0">
                  <w:rPr>
                    <w:rFonts w:ascii="Untitled Sans" w:hAnsi="Untitled Sans" w:cs="Calibri"/>
                    <w:sz w:val="18"/>
                    <w:szCs w:val="18"/>
                    <w:lang w:val="en-GB"/>
                  </w:rPr>
                  <w:t xml:space="preserve"> </w:t>
                </w:r>
                <w:r w:rsidRPr="008B219F">
                  <w:rPr>
                    <w:rFonts w:ascii="Untitled Sans" w:hAnsi="Untitled Sans" w:cs="Calibri"/>
                    <w:b/>
                    <w:bCs/>
                    <w:sz w:val="18"/>
                    <w:szCs w:val="18"/>
                    <w:lang w:val="en-US"/>
                  </w:rPr>
                  <w:t>Side Flick</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kick low to the side, approx. 45°</w:t>
                </w:r>
                <w:r>
                  <w:rPr>
                    <w:rFonts w:ascii="Untitled Sans" w:hAnsi="Untitled Sans" w:cs="Calibri"/>
                    <w:sz w:val="18"/>
                    <w:szCs w:val="18"/>
                    <w:lang w:val="en-US"/>
                  </w:rPr>
                  <w:t xml:space="preserve"> • </w:t>
                </w:r>
                <w:r w:rsidRPr="009879AC">
                  <w:rPr>
                    <w:rFonts w:ascii="Untitled Sans" w:hAnsi="Untitled Sans" w:cs="Calibri"/>
                    <w:sz w:val="18"/>
                    <w:szCs w:val="18"/>
                    <w:lang w:val="en-US"/>
                  </w:rPr>
                  <w:t>toe-ball-heel</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light on feet</w:t>
                </w:r>
              </w:p>
            </w:tc>
          </w:tr>
          <w:tr w:rsidR="001E7876" w:rsidRPr="009879AC" w14:paraId="304650B1"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29F144A0" w14:textId="77777777" w:rsidR="001E7876" w:rsidRDefault="001E7876" w:rsidP="002A3438">
                <w:pPr>
                  <w:spacing w:after="0"/>
                  <w:rPr>
                    <w:rFonts w:ascii="Untitled Sans" w:hAnsi="Untitled Sans" w:cs="Calibri"/>
                    <w:bCs/>
                    <w:sz w:val="18"/>
                    <w:szCs w:val="18"/>
                    <w:lang w:val="en-US"/>
                  </w:rPr>
                </w:pPr>
              </w:p>
              <w:p w14:paraId="10BCA659" w14:textId="77777777" w:rsidR="00F10DBE" w:rsidRPr="009879AC" w:rsidRDefault="00F10DBE" w:rsidP="002A3438">
                <w:pPr>
                  <w:spacing w:after="0"/>
                  <w:rPr>
                    <w:rFonts w:ascii="Untitled Sans" w:hAnsi="Untitled Sans" w:cs="Calibri"/>
                    <w:bCs/>
                    <w:sz w:val="18"/>
                    <w:szCs w:val="18"/>
                    <w:lang w:val="en-US"/>
                  </w:rPr>
                </w:pPr>
              </w:p>
            </w:tc>
          </w:tr>
          <w:tr w:rsidR="001E7876" w:rsidRPr="009879AC" w14:paraId="1671E762"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14925E29"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4E3305CA"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JUMPING JACK VARIATIONS</w:t>
                </w:r>
              </w:p>
            </w:tc>
          </w:tr>
          <w:tr w:rsidR="001E7876" w:rsidRPr="009879AC" w14:paraId="16B66F88"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2AC65BA4" w14:textId="77777777" w:rsidR="001E7876" w:rsidRPr="009879AC" w:rsidRDefault="001E7876" w:rsidP="002A3438">
                <w:pPr>
                  <w:spacing w:after="0"/>
                  <w:rPr>
                    <w:rFonts w:ascii="Untitled Sans" w:eastAsia="Times New Roman"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Pr>
                    <w:rFonts w:ascii="Untitled Sans" w:hAnsi="Untitled Sans" w:cs="Calibri"/>
                    <w:sz w:val="18"/>
                    <w:szCs w:val="18"/>
                    <w:lang w:val="en-GB"/>
                  </w:rPr>
                  <w:t>lift</w:t>
                </w:r>
                <w:r w:rsidRPr="009879AC">
                  <w:rPr>
                    <w:rFonts w:ascii="Untitled Sans" w:hAnsi="Untitled Sans" w:cs="Calibri"/>
                    <w:sz w:val="18"/>
                    <w:szCs w:val="18"/>
                  </w:rPr>
                  <w:t xml:space="preserve"> chest</w:t>
                </w:r>
                <w:r>
                  <w:rPr>
                    <w:rFonts w:ascii="Untitled Sans" w:hAnsi="Untitled Sans" w:cs="Calibri"/>
                    <w:sz w:val="18"/>
                    <w:szCs w:val="18"/>
                  </w:rPr>
                  <w:t xml:space="preserve"> • </w:t>
                </w:r>
                <w:r w:rsidRPr="009879AC">
                  <w:rPr>
                    <w:rFonts w:ascii="Untitled Sans" w:hAnsi="Untitled Sans" w:cs="Calibri"/>
                    <w:sz w:val="18"/>
                    <w:szCs w:val="18"/>
                  </w:rPr>
                  <w:t>abs braced</w:t>
                </w:r>
              </w:p>
            </w:tc>
          </w:tr>
          <w:tr w:rsidR="001E7876" w:rsidRPr="009879AC" w14:paraId="387D16B1"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6FE17CC9"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lang w:val="en-US"/>
                  </w:rPr>
                  <w:t>E:</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 xml:space="preserve">jump feet </w:t>
                </w:r>
                <w:r w:rsidRPr="009879AC">
                  <w:rPr>
                    <w:rFonts w:ascii="Untitled Sans" w:eastAsia="MS Gothic" w:hAnsi="Untitled Sans" w:cs="Times New Roman"/>
                    <w:color w:val="000000"/>
                    <w:sz w:val="18"/>
                    <w:szCs w:val="18"/>
                  </w:rPr>
                  <w:t>~</w:t>
                </w:r>
                <w:r w:rsidRPr="009879AC">
                  <w:rPr>
                    <w:rFonts w:ascii="Untitled Sans" w:hAnsi="Untitled Sans" w:cs="Calibri"/>
                    <w:sz w:val="18"/>
                    <w:szCs w:val="18"/>
                    <w:lang w:val="en-US"/>
                  </w:rPr>
                  <w:t>shoulder-width or slightly greater, then close together, heels down</w:t>
                </w:r>
                <w:r>
                  <w:rPr>
                    <w:rFonts w:ascii="Untitled Sans" w:hAnsi="Untitled Sans" w:cs="Calibri"/>
                    <w:sz w:val="18"/>
                    <w:szCs w:val="18"/>
                    <w:lang w:val="en-US"/>
                  </w:rPr>
                  <w:t xml:space="preserve"> • </w:t>
                </w:r>
                <w:r w:rsidRPr="009879AC">
                  <w:rPr>
                    <w:rFonts w:ascii="Untitled Sans" w:hAnsi="Untitled Sans" w:cs="Calibri"/>
                    <w:sz w:val="18"/>
                    <w:szCs w:val="18"/>
                  </w:rPr>
                  <w:t>knees bent and out in line with middle toes</w:t>
                </w:r>
              </w:p>
            </w:tc>
          </w:tr>
          <w:tr w:rsidR="001E7876" w:rsidRPr="009879AC" w14:paraId="6E311B74"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366A78B7" w14:textId="77777777" w:rsidR="001E7876" w:rsidRDefault="001E7876" w:rsidP="002A3438">
                <w:pPr>
                  <w:spacing w:after="0"/>
                  <w:rPr>
                    <w:rFonts w:ascii="Untitled Sans" w:hAnsi="Untitled Sans"/>
                    <w:sz w:val="18"/>
                    <w:szCs w:val="18"/>
                  </w:rPr>
                </w:pPr>
              </w:p>
              <w:p w14:paraId="31DC5EE4" w14:textId="77777777" w:rsidR="00F10DBE" w:rsidRPr="009879AC" w:rsidRDefault="00F10DBE" w:rsidP="002A3438">
                <w:pPr>
                  <w:spacing w:after="0"/>
                  <w:rPr>
                    <w:rFonts w:ascii="Untitled Sans" w:hAnsi="Untitled Sans"/>
                    <w:sz w:val="18"/>
                    <w:szCs w:val="18"/>
                  </w:rPr>
                </w:pPr>
              </w:p>
            </w:tc>
          </w:tr>
          <w:tr w:rsidR="001E7876" w:rsidRPr="009879AC" w14:paraId="77E8EFB9"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6CF72E0B" w14:textId="77777777" w:rsidR="001E7876" w:rsidRPr="00551270" w:rsidRDefault="001E7876" w:rsidP="002A3438">
                <w:pPr>
                  <w:snapToGrid w:val="0"/>
                  <w:spacing w:after="0"/>
                  <w:jc w:val="center"/>
                  <w:rPr>
                    <w:rFonts w:ascii="Untitled Sans" w:hAnsi="Untitled Sans" w:cs="Calibri"/>
                    <w:b/>
                    <w:bCs/>
                    <w:sz w:val="18"/>
                    <w:szCs w:val="18"/>
                    <w:highlight w:val="cyan"/>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61AE5467" w14:textId="77777777" w:rsidR="001E7876" w:rsidRPr="009879AC" w:rsidRDefault="001E7876" w:rsidP="002A3438">
                <w:pPr>
                  <w:spacing w:after="0"/>
                  <w:rPr>
                    <w:rFonts w:ascii="Untitled Sans" w:hAnsi="Untitled Sans" w:cs="Calibri"/>
                    <w:b/>
                    <w:sz w:val="18"/>
                    <w:szCs w:val="18"/>
                    <w:highlight w:val="cyan"/>
                    <w:lang w:val="en-US"/>
                  </w:rPr>
                </w:pPr>
                <w:r w:rsidRPr="009879AC">
                  <w:rPr>
                    <w:rFonts w:ascii="Untitled Sans" w:hAnsi="Untitled Sans" w:cs="Calibri"/>
                    <w:b/>
                    <w:bCs/>
                    <w:caps/>
                    <w:sz w:val="18"/>
                    <w:szCs w:val="18"/>
                    <w:lang w:val="en-US"/>
                  </w:rPr>
                  <w:t xml:space="preserve"> BURPEE Variations</w:t>
                </w:r>
              </w:p>
            </w:tc>
          </w:tr>
          <w:tr w:rsidR="001E7876" w:rsidRPr="009879AC" w14:paraId="6FEBB58C"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3E417329" w14:textId="77777777" w:rsidR="001E7876" w:rsidRPr="009879AC" w:rsidRDefault="001E7876" w:rsidP="002A3438">
                <w:pPr>
                  <w:spacing w:after="0"/>
                  <w:rPr>
                    <w:rFonts w:ascii="Untitled Sans" w:eastAsia="Times New Roman"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sidRPr="009879AC">
                  <w:rPr>
                    <w:rFonts w:ascii="Untitled Sans" w:hAnsi="Untitled Sans" w:cs="Calibri"/>
                    <w:sz w:val="18"/>
                    <w:szCs w:val="18"/>
                  </w:rPr>
                  <w:t>feet outside shoulder-width</w:t>
                </w:r>
                <w:r>
                  <w:rPr>
                    <w:rFonts w:ascii="Untitled Sans" w:hAnsi="Untitled Sans" w:cs="Calibri"/>
                    <w:sz w:val="18"/>
                    <w:szCs w:val="18"/>
                  </w:rPr>
                  <w:t xml:space="preserve"> • </w:t>
                </w:r>
                <w:r w:rsidRPr="009879AC">
                  <w:rPr>
                    <w:rFonts w:ascii="Untitled Sans" w:hAnsi="Untitled Sans" w:cs="Calibri"/>
                    <w:sz w:val="18"/>
                    <w:szCs w:val="18"/>
                  </w:rPr>
                  <w:t>chest up</w:t>
                </w:r>
                <w:r w:rsidRPr="00A869B0">
                  <w:rPr>
                    <w:rFonts w:ascii="Untitled Sans" w:hAnsi="Untitled Sans" w:cs="Calibri"/>
                    <w:sz w:val="18"/>
                    <w:szCs w:val="18"/>
                    <w:lang w:val="en-GB"/>
                  </w:rPr>
                  <w:t xml:space="preserve"> • </w:t>
                </w:r>
                <w:r w:rsidRPr="009879AC">
                  <w:rPr>
                    <w:rFonts w:ascii="Untitled Sans" w:hAnsi="Untitled Sans" w:cs="Calibri"/>
                    <w:sz w:val="18"/>
                    <w:szCs w:val="18"/>
                  </w:rPr>
                  <w:t>abs braced</w:t>
                </w:r>
              </w:p>
            </w:tc>
          </w:tr>
          <w:tr w:rsidR="001E7876" w:rsidRPr="009879AC" w14:paraId="6EC9413F"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40A0AAE7"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lang w:val="en-US"/>
                  </w:rPr>
                  <w:t>E:</w:t>
                </w:r>
                <w:r w:rsidRPr="00A869B0">
                  <w:rPr>
                    <w:rFonts w:ascii="Untitled Sans" w:hAnsi="Untitled Sans" w:cs="Calibri"/>
                    <w:sz w:val="18"/>
                    <w:szCs w:val="18"/>
                    <w:lang w:val="en-GB"/>
                  </w:rPr>
                  <w:t xml:space="preserve"> </w:t>
                </w:r>
                <w:r w:rsidRPr="00433133">
                  <w:rPr>
                    <w:rFonts w:ascii="Untitled Sans" w:hAnsi="Untitled Sans" w:cs="Calibri"/>
                    <w:b/>
                    <w:bCs/>
                    <w:sz w:val="18"/>
                    <w:szCs w:val="18"/>
                    <w:lang w:val="en-US"/>
                  </w:rPr>
                  <w:t>Squat</w:t>
                </w:r>
                <w:r w:rsidRPr="00A869B0">
                  <w:rPr>
                    <w:rFonts w:ascii="Untitled Sans" w:hAnsi="Untitled Sans" w:cs="Calibri"/>
                    <w:sz w:val="18"/>
                    <w:szCs w:val="18"/>
                    <w:lang w:val="en-GB"/>
                  </w:rPr>
                  <w:t xml:space="preserve"> • </w:t>
                </w:r>
                <w:r>
                  <w:rPr>
                    <w:rFonts w:ascii="Untitled Sans" w:hAnsi="Untitled Sans" w:cs="Calibri"/>
                    <w:sz w:val="18"/>
                    <w:szCs w:val="18"/>
                    <w:lang w:val="en-GB"/>
                  </w:rPr>
                  <w:t>hips</w:t>
                </w:r>
                <w:r w:rsidRPr="009879AC">
                  <w:rPr>
                    <w:rFonts w:ascii="Untitled Sans" w:hAnsi="Untitled Sans" w:cs="Calibri"/>
                    <w:sz w:val="18"/>
                    <w:szCs w:val="18"/>
                    <w:lang w:val="en-US"/>
                  </w:rPr>
                  <w:t xml:space="preserve"> down and back to just </w:t>
                </w:r>
                <w:r w:rsidRPr="009879AC">
                  <w:rPr>
                    <w:rFonts w:ascii="Untitled Sans" w:eastAsia="MS Gothic" w:hAnsi="Untitled Sans" w:cs="Times New Roman"/>
                    <w:color w:val="000000"/>
                    <w:sz w:val="18"/>
                    <w:szCs w:val="18"/>
                  </w:rPr>
                  <w:t>~</w:t>
                </w:r>
                <w:r w:rsidRPr="009879AC">
                  <w:rPr>
                    <w:rFonts w:ascii="Untitled Sans" w:hAnsi="Untitled Sans" w:cs="Calibri"/>
                    <w:sz w:val="18"/>
                    <w:szCs w:val="18"/>
                    <w:lang w:val="en-US"/>
                  </w:rPr>
                  <w:t>above knees, arms forward in line with shoulders</w:t>
                </w:r>
                <w:r>
                  <w:rPr>
                    <w:rFonts w:ascii="Untitled Sans" w:hAnsi="Untitled Sans" w:cs="Calibri"/>
                    <w:sz w:val="18"/>
                    <w:szCs w:val="18"/>
                    <w:lang w:val="en-US"/>
                  </w:rPr>
                  <w:t xml:space="preserve"> </w:t>
                </w:r>
                <w:r w:rsidRPr="00433133">
                  <w:rPr>
                    <w:rFonts w:ascii="Untitled Sans" w:hAnsi="Untitled Sans" w:cs="Calibri"/>
                    <w:b/>
                    <w:bCs/>
                    <w:sz w:val="18"/>
                    <w:szCs w:val="18"/>
                    <w:lang w:val="en-US"/>
                  </w:rPr>
                  <w:t>Plank</w:t>
                </w:r>
                <w:r w:rsidRPr="00A869B0">
                  <w:rPr>
                    <w:rFonts w:ascii="Untitled Sans" w:hAnsi="Untitled Sans" w:cs="Calibri"/>
                    <w:sz w:val="18"/>
                    <w:szCs w:val="18"/>
                    <w:lang w:val="en-GB"/>
                  </w:rPr>
                  <w:t xml:space="preserve"> • </w:t>
                </w:r>
                <w:r>
                  <w:rPr>
                    <w:rFonts w:ascii="Untitled Sans" w:hAnsi="Untitled Sans" w:cs="Calibri"/>
                    <w:sz w:val="18"/>
                    <w:szCs w:val="18"/>
                    <w:lang w:val="en-GB"/>
                  </w:rPr>
                  <w:t>h</w:t>
                </w:r>
                <w:r w:rsidRPr="009879AC">
                  <w:rPr>
                    <w:rFonts w:ascii="Untitled Sans" w:hAnsi="Untitled Sans" w:cs="Calibri"/>
                    <w:sz w:val="18"/>
                    <w:szCs w:val="18"/>
                    <w:lang w:val="en-US"/>
                  </w:rPr>
                  <w:t>ands under shoulders</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abs braced as feet jump back</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back long and straight</w:t>
                </w:r>
              </w:p>
            </w:tc>
          </w:tr>
          <w:tr w:rsidR="001E7876" w:rsidRPr="009879AC" w14:paraId="56B67D69"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505CF54E" w14:textId="77777777" w:rsidR="001E7876" w:rsidRDefault="001E7876" w:rsidP="002A3438">
                <w:pPr>
                  <w:spacing w:after="0"/>
                  <w:rPr>
                    <w:rFonts w:ascii="Untitled Sans" w:hAnsi="Untitled Sans"/>
                    <w:sz w:val="18"/>
                    <w:szCs w:val="18"/>
                  </w:rPr>
                </w:pPr>
              </w:p>
              <w:p w14:paraId="39D90C37" w14:textId="77777777" w:rsidR="00F10DBE" w:rsidRPr="009879AC" w:rsidRDefault="00F10DBE" w:rsidP="002A3438">
                <w:pPr>
                  <w:spacing w:after="0"/>
                  <w:rPr>
                    <w:rFonts w:ascii="Untitled Sans" w:hAnsi="Untitled Sans"/>
                    <w:sz w:val="18"/>
                    <w:szCs w:val="18"/>
                  </w:rPr>
                </w:pPr>
              </w:p>
            </w:tc>
          </w:tr>
          <w:tr w:rsidR="001E7876" w:rsidRPr="009879AC" w14:paraId="0677A8A9"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31F60069"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457A78C3"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AGILITY RUN VARIATIONS</w:t>
                </w:r>
              </w:p>
            </w:tc>
          </w:tr>
          <w:tr w:rsidR="001E7876" w:rsidRPr="009879AC" w14:paraId="5F30DA71"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378E0A60" w14:textId="77777777" w:rsidR="001E7876" w:rsidRPr="009879AC" w:rsidRDefault="001E7876" w:rsidP="002A3438">
                <w:pPr>
                  <w:spacing w:after="0"/>
                  <w:rPr>
                    <w:rFonts w:ascii="Untitled Sans" w:eastAsia="Times New Roman"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Pr>
                    <w:rFonts w:ascii="Untitled Sans" w:hAnsi="Untitled Sans" w:cs="Calibri"/>
                    <w:sz w:val="18"/>
                    <w:szCs w:val="18"/>
                    <w:lang w:val="en-GB"/>
                  </w:rPr>
                  <w:t>lift</w:t>
                </w:r>
                <w:r w:rsidRPr="009879AC">
                  <w:rPr>
                    <w:rFonts w:ascii="Untitled Sans" w:hAnsi="Untitled Sans" w:cs="Calibri"/>
                    <w:sz w:val="18"/>
                    <w:szCs w:val="18"/>
                  </w:rPr>
                  <w:t xml:space="preserve"> chest</w:t>
                </w:r>
                <w:r>
                  <w:rPr>
                    <w:rFonts w:ascii="Untitled Sans" w:hAnsi="Untitled Sans" w:cs="Calibri"/>
                    <w:sz w:val="18"/>
                    <w:szCs w:val="18"/>
                  </w:rPr>
                  <w:t xml:space="preserve"> • </w:t>
                </w:r>
                <w:r w:rsidRPr="009879AC">
                  <w:rPr>
                    <w:rFonts w:ascii="Untitled Sans" w:hAnsi="Untitled Sans" w:cs="Calibri"/>
                    <w:sz w:val="18"/>
                    <w:szCs w:val="18"/>
                  </w:rPr>
                  <w:t>Abs braced</w:t>
                </w:r>
                <w:r>
                  <w:rPr>
                    <w:rFonts w:ascii="Untitled Sans" w:hAnsi="Untitled Sans" w:cs="Calibri"/>
                    <w:sz w:val="18"/>
                    <w:szCs w:val="18"/>
                  </w:rPr>
                  <w:t xml:space="preserve"> • </w:t>
                </w:r>
                <w:r w:rsidRPr="009879AC">
                  <w:rPr>
                    <w:rFonts w:ascii="Untitled Sans" w:hAnsi="Untitled Sans" w:cs="Calibri"/>
                    <w:sz w:val="18"/>
                    <w:szCs w:val="18"/>
                  </w:rPr>
                  <w:t>Hips square</w:t>
                </w:r>
              </w:p>
            </w:tc>
          </w:tr>
          <w:tr w:rsidR="001E7876" w:rsidRPr="009879AC" w14:paraId="577BF1CA"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70390B85"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lang w:val="en-US"/>
                  </w:rPr>
                  <w:t>E:</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knee out in line with middle toes</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weight in ball of foot</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heel towards ground</w:t>
                </w:r>
                <w:r>
                  <w:rPr>
                    <w:rFonts w:ascii="Untitled Sans" w:hAnsi="Untitled Sans" w:cs="Calibri"/>
                    <w:sz w:val="18"/>
                    <w:szCs w:val="18"/>
                    <w:lang w:val="en-US"/>
                  </w:rPr>
                  <w:t xml:space="preserve"> </w:t>
                </w:r>
                <w:r w:rsidRPr="00433133">
                  <w:rPr>
                    <w:rFonts w:ascii="Untitled Sans" w:eastAsia="Times New Roman" w:hAnsi="Untitled Sans" w:cs="Calibri"/>
                    <w:b/>
                    <w:bCs/>
                    <w:color w:val="000000"/>
                    <w:sz w:val="18"/>
                    <w:szCs w:val="18"/>
                  </w:rPr>
                  <w:t>3-Step Agility</w:t>
                </w:r>
                <w:r w:rsidRPr="00A869B0">
                  <w:rPr>
                    <w:rFonts w:ascii="Untitled Sans" w:hAnsi="Untitled Sans" w:cs="Calibri"/>
                    <w:sz w:val="18"/>
                    <w:szCs w:val="18"/>
                    <w:lang w:val="en-GB"/>
                  </w:rPr>
                  <w:t xml:space="preserve"> • </w:t>
                </w:r>
                <w:r w:rsidRPr="009879AC">
                  <w:rPr>
                    <w:rFonts w:ascii="Untitled Sans" w:eastAsia="Times New Roman" w:hAnsi="Untitled Sans" w:cs="Calibri"/>
                    <w:color w:val="000000"/>
                    <w:sz w:val="18"/>
                    <w:szCs w:val="18"/>
                  </w:rPr>
                  <w:t>opposite foot lifted</w:t>
                </w:r>
                <w:r w:rsidRPr="00A869B0">
                  <w:rPr>
                    <w:rFonts w:ascii="Untitled Sans" w:hAnsi="Untitled Sans" w:cs="Calibri"/>
                    <w:sz w:val="18"/>
                    <w:szCs w:val="18"/>
                    <w:lang w:val="en-GB"/>
                  </w:rPr>
                  <w:t xml:space="preserve"> • </w:t>
                </w:r>
                <w:r w:rsidRPr="009879AC">
                  <w:rPr>
                    <w:rFonts w:ascii="Untitled Sans" w:eastAsia="Times New Roman" w:hAnsi="Untitled Sans" w:cs="Calibri"/>
                    <w:color w:val="000000"/>
                    <w:sz w:val="18"/>
                    <w:szCs w:val="18"/>
                  </w:rPr>
                  <w:t>knee towards hip</w:t>
                </w:r>
                <w:r>
                  <w:rPr>
                    <w:rFonts w:ascii="Untitled Sans" w:eastAsia="Times New Roman" w:hAnsi="Untitled Sans" w:cs="Calibri"/>
                    <w:color w:val="000000"/>
                    <w:sz w:val="18"/>
                    <w:szCs w:val="18"/>
                  </w:rPr>
                  <w:t xml:space="preserve"> </w:t>
                </w:r>
                <w:r w:rsidRPr="00433133">
                  <w:rPr>
                    <w:rFonts w:ascii="Untitled Sans" w:eastAsia="Times New Roman" w:hAnsi="Untitled Sans" w:cs="Calibri"/>
                    <w:b/>
                    <w:bCs/>
                    <w:color w:val="000000"/>
                    <w:sz w:val="18"/>
                    <w:szCs w:val="18"/>
                  </w:rPr>
                  <w:t>Skaters</w:t>
                </w:r>
                <w:r w:rsidRPr="00A869B0">
                  <w:rPr>
                    <w:rFonts w:ascii="Untitled Sans" w:hAnsi="Untitled Sans" w:cs="Calibri"/>
                    <w:sz w:val="18"/>
                    <w:szCs w:val="18"/>
                    <w:lang w:val="en-GB"/>
                  </w:rPr>
                  <w:t xml:space="preserve"> • </w:t>
                </w:r>
                <w:r w:rsidRPr="009879AC">
                  <w:rPr>
                    <w:rFonts w:ascii="Untitled Sans" w:eastAsia="Times New Roman" w:hAnsi="Untitled Sans" w:cs="Calibri"/>
                    <w:color w:val="000000"/>
                    <w:sz w:val="18"/>
                    <w:szCs w:val="18"/>
                  </w:rPr>
                  <w:t>hips back</w:t>
                </w:r>
              </w:p>
            </w:tc>
          </w:tr>
          <w:tr w:rsidR="001E7876" w:rsidRPr="009879AC" w14:paraId="6165CF11"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1BB61644" w14:textId="77777777" w:rsidR="001E7876" w:rsidRDefault="001E7876" w:rsidP="002A3438">
                <w:pPr>
                  <w:spacing w:after="0"/>
                  <w:rPr>
                    <w:rFonts w:ascii="Untitled Sans" w:hAnsi="Untitled Sans"/>
                    <w:sz w:val="18"/>
                    <w:szCs w:val="18"/>
                  </w:rPr>
                </w:pPr>
              </w:p>
              <w:p w14:paraId="48F7B19E" w14:textId="77777777" w:rsidR="00F10DBE" w:rsidRPr="009879AC" w:rsidRDefault="00F10DBE" w:rsidP="002A3438">
                <w:pPr>
                  <w:spacing w:after="0"/>
                  <w:rPr>
                    <w:rFonts w:ascii="Untitled Sans" w:hAnsi="Untitled Sans"/>
                    <w:sz w:val="18"/>
                    <w:szCs w:val="18"/>
                  </w:rPr>
                </w:pPr>
              </w:p>
            </w:tc>
          </w:tr>
          <w:tr w:rsidR="001E7876" w:rsidRPr="009879AC" w14:paraId="31AF6ACD"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19C5A2C2"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4E01AF50"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LUNGE VARIATIONS</w:t>
                </w:r>
              </w:p>
            </w:tc>
          </w:tr>
          <w:tr w:rsidR="001E7876" w:rsidRPr="009879AC" w14:paraId="0B6434F0"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31A1130A"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sidRPr="009879AC">
                  <w:rPr>
                    <w:rFonts w:ascii="Untitled Sans" w:hAnsi="Untitled Sans" w:cs="Calibri"/>
                    <w:sz w:val="18"/>
                    <w:szCs w:val="18"/>
                  </w:rPr>
                  <w:t>lift chest</w:t>
                </w:r>
                <w:r>
                  <w:rPr>
                    <w:rFonts w:ascii="Untitled Sans" w:hAnsi="Untitled Sans" w:cs="Calibri"/>
                    <w:sz w:val="18"/>
                    <w:szCs w:val="18"/>
                  </w:rPr>
                  <w:t xml:space="preserve"> • </w:t>
                </w:r>
                <w:r w:rsidRPr="009879AC">
                  <w:rPr>
                    <w:rFonts w:ascii="Untitled Sans" w:hAnsi="Untitled Sans" w:cs="Calibri"/>
                    <w:sz w:val="18"/>
                    <w:szCs w:val="18"/>
                  </w:rPr>
                  <w:t>abs braced</w:t>
                </w:r>
                <w:r>
                  <w:rPr>
                    <w:rFonts w:ascii="Untitled Sans" w:hAnsi="Untitled Sans" w:cs="Calibri"/>
                    <w:sz w:val="18"/>
                    <w:szCs w:val="18"/>
                  </w:rPr>
                  <w:t xml:space="preserve"> • </w:t>
                </w:r>
                <w:r w:rsidRPr="009879AC">
                  <w:rPr>
                    <w:rFonts w:ascii="Untitled Sans" w:hAnsi="Untitled Sans" w:cs="Calibri"/>
                    <w:sz w:val="18"/>
                    <w:szCs w:val="18"/>
                  </w:rPr>
                  <w:t>feet hip-width apart</w:t>
                </w:r>
                <w:r w:rsidRPr="00A869B0">
                  <w:rPr>
                    <w:rFonts w:ascii="Untitled Sans" w:hAnsi="Untitled Sans" w:cs="Calibri"/>
                    <w:sz w:val="18"/>
                    <w:szCs w:val="18"/>
                    <w:lang w:val="en-GB"/>
                  </w:rPr>
                  <w:t xml:space="preserve"> • </w:t>
                </w:r>
                <w:r w:rsidRPr="009879AC">
                  <w:rPr>
                    <w:rFonts w:ascii="Untitled Sans" w:hAnsi="Untitled Sans" w:cs="Calibri"/>
                    <w:sz w:val="18"/>
                    <w:szCs w:val="18"/>
                  </w:rPr>
                  <w:t>long step</w:t>
                </w:r>
                <w:r w:rsidRPr="00A869B0">
                  <w:rPr>
                    <w:rFonts w:ascii="Untitled Sans" w:hAnsi="Untitled Sans" w:cs="Calibri"/>
                    <w:sz w:val="18"/>
                    <w:szCs w:val="18"/>
                    <w:lang w:val="en-GB"/>
                  </w:rPr>
                  <w:t xml:space="preserve"> • </w:t>
                </w:r>
                <w:r w:rsidRPr="009879AC">
                  <w:rPr>
                    <w:rFonts w:ascii="Untitled Sans" w:hAnsi="Untitled Sans" w:cs="Calibri"/>
                    <w:sz w:val="18"/>
                    <w:szCs w:val="18"/>
                  </w:rPr>
                  <w:t>back heel lifted</w:t>
                </w:r>
              </w:p>
            </w:tc>
          </w:tr>
          <w:tr w:rsidR="001E7876" w:rsidRPr="009879AC" w14:paraId="6C0FCDB7"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bottom"/>
              </w:tcPr>
              <w:p w14:paraId="1E4F878C"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rPr>
                  <w:t>E:</w:t>
                </w:r>
                <w:r w:rsidRPr="00A869B0">
                  <w:rPr>
                    <w:rFonts w:ascii="Untitled Sans" w:hAnsi="Untitled Sans" w:cs="Calibri"/>
                    <w:sz w:val="18"/>
                    <w:szCs w:val="18"/>
                    <w:lang w:val="en-GB"/>
                  </w:rPr>
                  <w:t xml:space="preserve"> • </w:t>
                </w:r>
                <w:r w:rsidRPr="009879AC">
                  <w:rPr>
                    <w:rFonts w:ascii="Untitled Sans" w:hAnsi="Untitled Sans" w:cs="Calibri"/>
                    <w:sz w:val="18"/>
                    <w:szCs w:val="18"/>
                  </w:rPr>
                  <w:t xml:space="preserve">drop/jump the back knee straight down </w:t>
                </w:r>
                <w:r w:rsidRPr="009879AC">
                  <w:rPr>
                    <w:rFonts w:ascii="Untitled Sans" w:eastAsia="MS Gothic" w:hAnsi="Untitled Sans" w:cs="Times New Roman"/>
                    <w:color w:val="000000"/>
                    <w:sz w:val="18"/>
                    <w:szCs w:val="18"/>
                  </w:rPr>
                  <w:t>~</w:t>
                </w:r>
                <w:r w:rsidRPr="009879AC">
                  <w:rPr>
                    <w:rFonts w:ascii="Untitled Sans" w:hAnsi="Untitled Sans" w:cs="Calibri"/>
                    <w:sz w:val="18"/>
                    <w:szCs w:val="18"/>
                  </w:rPr>
                  <w:t>90-90 position</w:t>
                </w:r>
                <w:r>
                  <w:rPr>
                    <w:rFonts w:ascii="Untitled Sans" w:hAnsi="Untitled Sans" w:cs="Calibri"/>
                    <w:sz w:val="18"/>
                    <w:szCs w:val="18"/>
                  </w:rPr>
                  <w:t xml:space="preserve"> • </w:t>
                </w:r>
                <w:r w:rsidRPr="009879AC">
                  <w:rPr>
                    <w:rFonts w:ascii="Untitled Sans" w:hAnsi="Untitled Sans" w:cs="Calibri"/>
                    <w:sz w:val="18"/>
                    <w:szCs w:val="18"/>
                  </w:rPr>
                  <w:t>front knee out, in line with middle toes and above ankle</w:t>
                </w:r>
              </w:p>
            </w:tc>
          </w:tr>
          <w:tr w:rsidR="001E7876" w:rsidRPr="009879AC" w14:paraId="69FC11CE"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7277901F" w14:textId="77777777" w:rsidR="001E7876" w:rsidRDefault="001E7876" w:rsidP="002A3438">
                <w:pPr>
                  <w:spacing w:after="0"/>
                  <w:rPr>
                    <w:rFonts w:ascii="Untitled Sans" w:hAnsi="Untitled Sans"/>
                    <w:sz w:val="18"/>
                    <w:szCs w:val="18"/>
                  </w:rPr>
                </w:pPr>
              </w:p>
              <w:p w14:paraId="3553C6BD" w14:textId="77777777" w:rsidR="00F10DBE" w:rsidRPr="009879AC" w:rsidRDefault="00F10DBE" w:rsidP="002A3438">
                <w:pPr>
                  <w:spacing w:after="0"/>
                  <w:rPr>
                    <w:rFonts w:ascii="Untitled Sans" w:hAnsi="Untitled Sans"/>
                    <w:sz w:val="18"/>
                    <w:szCs w:val="18"/>
                  </w:rPr>
                </w:pPr>
              </w:p>
            </w:tc>
          </w:tr>
          <w:tr w:rsidR="001E7876" w:rsidRPr="009879AC" w14:paraId="35B96895"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0644012D"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79EDE00E"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SQUAT JUMP / TUCK JUMP &amp; VARIATIONS</w:t>
                </w:r>
              </w:p>
            </w:tc>
          </w:tr>
          <w:tr w:rsidR="001E7876" w:rsidRPr="009879AC" w14:paraId="53E02C5B"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24EDDA65"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sidRPr="009879AC">
                  <w:rPr>
                    <w:rFonts w:ascii="Untitled Sans" w:hAnsi="Untitled Sans" w:cs="Calibri"/>
                    <w:sz w:val="18"/>
                    <w:szCs w:val="18"/>
                  </w:rPr>
                  <w:t>lift chest</w:t>
                </w:r>
                <w:r>
                  <w:rPr>
                    <w:rFonts w:ascii="Untitled Sans" w:hAnsi="Untitled Sans" w:cs="Calibri"/>
                    <w:sz w:val="18"/>
                    <w:szCs w:val="18"/>
                  </w:rPr>
                  <w:t xml:space="preserve"> • </w:t>
                </w:r>
                <w:r w:rsidRPr="009879AC">
                  <w:rPr>
                    <w:rFonts w:ascii="Untitled Sans" w:hAnsi="Untitled Sans" w:cs="Calibri"/>
                    <w:sz w:val="18"/>
                    <w:szCs w:val="18"/>
                  </w:rPr>
                  <w:t>abs braced</w:t>
                </w:r>
                <w:r>
                  <w:rPr>
                    <w:rFonts w:ascii="Untitled Sans" w:hAnsi="Untitled Sans" w:cs="Calibri"/>
                    <w:sz w:val="18"/>
                    <w:szCs w:val="18"/>
                  </w:rPr>
                  <w:t xml:space="preserve"> • </w:t>
                </w:r>
                <w:r w:rsidRPr="009879AC">
                  <w:rPr>
                    <w:rFonts w:ascii="Untitled Sans" w:hAnsi="Untitled Sans" w:cs="Calibri"/>
                    <w:sz w:val="18"/>
                    <w:szCs w:val="18"/>
                    <w:lang w:val="en-US"/>
                  </w:rPr>
                  <w:t>feet outside hip-width</w:t>
                </w:r>
              </w:p>
            </w:tc>
          </w:tr>
          <w:tr w:rsidR="001E7876" w:rsidRPr="009879AC" w14:paraId="14B17ED4"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5A128CD4"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lang w:val="en-US"/>
                  </w:rPr>
                  <w:t>E:</w:t>
                </w:r>
                <w:r w:rsidRPr="00A869B0">
                  <w:rPr>
                    <w:rFonts w:ascii="Untitled Sans" w:hAnsi="Untitled Sans" w:cs="Calibri"/>
                    <w:sz w:val="18"/>
                    <w:szCs w:val="18"/>
                    <w:lang w:val="en-GB"/>
                  </w:rPr>
                  <w:t xml:space="preserve"> • </w:t>
                </w:r>
                <w:r w:rsidRPr="009879AC">
                  <w:rPr>
                    <w:rFonts w:ascii="Untitled Sans" w:hAnsi="Untitled Sans" w:cs="Calibri"/>
                    <w:sz w:val="18"/>
                    <w:szCs w:val="18"/>
                    <w:lang w:val="en-US"/>
                  </w:rPr>
                  <w:t>k</w:t>
                </w:r>
                <w:r>
                  <w:rPr>
                    <w:rFonts w:ascii="Untitled Sans" w:hAnsi="Untitled Sans" w:cs="Calibri"/>
                    <w:sz w:val="18"/>
                    <w:szCs w:val="18"/>
                    <w:lang w:val="en-US"/>
                  </w:rPr>
                  <w:t>nees</w:t>
                </w:r>
                <w:r w:rsidRPr="009879AC">
                  <w:rPr>
                    <w:rFonts w:ascii="Untitled Sans" w:hAnsi="Untitled Sans" w:cs="Calibri"/>
                    <w:sz w:val="18"/>
                    <w:szCs w:val="18"/>
                  </w:rPr>
                  <w:t xml:space="preserve"> out in line with middle toes</w:t>
                </w:r>
                <w:r>
                  <w:rPr>
                    <w:rFonts w:ascii="Untitled Sans" w:hAnsi="Untitled Sans" w:cs="Calibri"/>
                    <w:sz w:val="18"/>
                    <w:szCs w:val="18"/>
                  </w:rPr>
                  <w:t xml:space="preserve"> • </w:t>
                </w:r>
                <w:r w:rsidRPr="009879AC">
                  <w:rPr>
                    <w:rFonts w:ascii="Untitled Sans" w:hAnsi="Untitled Sans" w:cs="Calibri"/>
                    <w:sz w:val="18"/>
                    <w:szCs w:val="18"/>
                  </w:rPr>
                  <w:t>heels down</w:t>
                </w:r>
                <w:r w:rsidRPr="00A869B0">
                  <w:rPr>
                    <w:rFonts w:ascii="Untitled Sans" w:hAnsi="Untitled Sans" w:cs="Calibri"/>
                    <w:sz w:val="18"/>
                    <w:szCs w:val="18"/>
                    <w:lang w:val="en-GB"/>
                  </w:rPr>
                  <w:t xml:space="preserve"> • </w:t>
                </w:r>
                <w:r w:rsidRPr="009879AC">
                  <w:rPr>
                    <w:rFonts w:ascii="Untitled Sans" w:hAnsi="Untitled Sans" w:cs="Calibri"/>
                    <w:sz w:val="18"/>
                    <w:szCs w:val="18"/>
                  </w:rPr>
                  <w:t>butt back</w:t>
                </w:r>
                <w:r>
                  <w:rPr>
                    <w:rFonts w:ascii="Untitled Sans" w:hAnsi="Untitled Sans" w:cs="Calibri"/>
                    <w:sz w:val="18"/>
                    <w:szCs w:val="18"/>
                  </w:rPr>
                  <w:t xml:space="preserve"> • </w:t>
                </w:r>
                <w:r w:rsidRPr="009879AC">
                  <w:rPr>
                    <w:rFonts w:ascii="Untitled Sans" w:hAnsi="Untitled Sans" w:cs="Arial"/>
                    <w:sz w:val="18"/>
                    <w:szCs w:val="18"/>
                  </w:rPr>
                  <w:t>knees bent for take-off and landing</w:t>
                </w:r>
              </w:p>
            </w:tc>
          </w:tr>
          <w:tr w:rsidR="001E7876" w:rsidRPr="009879AC" w14:paraId="61DA9E07"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22E836FB" w14:textId="77777777" w:rsidR="001E7876" w:rsidRDefault="001E7876" w:rsidP="002A3438">
                <w:pPr>
                  <w:spacing w:after="0"/>
                  <w:rPr>
                    <w:rFonts w:ascii="Untitled Sans" w:hAnsi="Untitled Sans"/>
                    <w:sz w:val="18"/>
                    <w:szCs w:val="18"/>
                  </w:rPr>
                </w:pPr>
              </w:p>
              <w:p w14:paraId="785B4E60" w14:textId="77777777" w:rsidR="00F10DBE" w:rsidRPr="009879AC" w:rsidRDefault="00F10DBE" w:rsidP="002A3438">
                <w:pPr>
                  <w:spacing w:after="0"/>
                  <w:rPr>
                    <w:rFonts w:ascii="Untitled Sans" w:hAnsi="Untitled Sans"/>
                    <w:sz w:val="18"/>
                    <w:szCs w:val="18"/>
                  </w:rPr>
                </w:pPr>
              </w:p>
            </w:tc>
          </w:tr>
          <w:tr w:rsidR="001E7876" w:rsidRPr="009879AC" w14:paraId="51763393"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3" w:type="dxa"/>
                <w:tcBorders>
                  <w:top w:val="single" w:sz="4" w:space="0" w:color="auto"/>
                  <w:left w:val="single" w:sz="4" w:space="0" w:color="000000"/>
                  <w:bottom w:val="single" w:sz="4" w:space="0" w:color="000000"/>
                </w:tcBorders>
                <w:vAlign w:val="center"/>
              </w:tcPr>
              <w:p w14:paraId="1AED54C7" w14:textId="77777777" w:rsidR="001E7876" w:rsidRPr="00551270" w:rsidRDefault="001E7876" w:rsidP="002A3438">
                <w:pPr>
                  <w:snapToGrid w:val="0"/>
                  <w:spacing w:after="0"/>
                  <w:jc w:val="center"/>
                  <w:rPr>
                    <w:rFonts w:ascii="Untitled Sans" w:hAnsi="Untitled Sans" w:cs="Calibri"/>
                    <w:b/>
                    <w:bCs/>
                    <w:sz w:val="18"/>
                    <w:szCs w:val="18"/>
                    <w:lang w:val="en-US"/>
                  </w:rPr>
                </w:pPr>
              </w:p>
            </w:tc>
            <w:tc>
              <w:tcPr>
                <w:tcW w:w="10639" w:type="dxa"/>
                <w:tcBorders>
                  <w:top w:val="single" w:sz="4" w:space="0" w:color="auto"/>
                  <w:left w:val="single" w:sz="4" w:space="0" w:color="000000"/>
                  <w:bottom w:val="single" w:sz="4" w:space="0" w:color="000000"/>
                  <w:right w:val="single" w:sz="4" w:space="0" w:color="000000"/>
                </w:tcBorders>
                <w:shd w:val="clear" w:color="auto" w:fill="FEB93D"/>
                <w:vAlign w:val="center"/>
              </w:tcPr>
              <w:p w14:paraId="1DDA0ECB" w14:textId="77777777" w:rsidR="001E7876" w:rsidRPr="009879AC" w:rsidRDefault="001E7876" w:rsidP="002A3438">
                <w:pPr>
                  <w:spacing w:after="0"/>
                  <w:rPr>
                    <w:rFonts w:ascii="Untitled Sans" w:hAnsi="Untitled Sans" w:cs="Calibri"/>
                    <w:b/>
                    <w:sz w:val="18"/>
                    <w:szCs w:val="18"/>
                    <w:lang w:val="en-US"/>
                  </w:rPr>
                </w:pPr>
                <w:r w:rsidRPr="009879AC">
                  <w:rPr>
                    <w:rFonts w:ascii="Untitled Sans" w:hAnsi="Untitled Sans" w:cs="Calibri"/>
                    <w:b/>
                    <w:bCs/>
                    <w:caps/>
                    <w:sz w:val="18"/>
                    <w:szCs w:val="18"/>
                    <w:lang w:val="en-US"/>
                  </w:rPr>
                  <w:t>PLANK / PUSHUP VARIATIONS</w:t>
                </w:r>
              </w:p>
            </w:tc>
          </w:tr>
          <w:tr w:rsidR="001E7876" w:rsidRPr="009879AC" w14:paraId="69695208"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single" w:sz="4" w:space="0" w:color="000000"/>
                  <w:left w:val="single" w:sz="4" w:space="0" w:color="000000"/>
                  <w:bottom w:val="dotted" w:sz="4" w:space="0" w:color="auto"/>
                  <w:right w:val="single" w:sz="4" w:space="0" w:color="000000"/>
                </w:tcBorders>
                <w:shd w:val="clear" w:color="auto" w:fill="FFE8BD"/>
                <w:vAlign w:val="center"/>
              </w:tcPr>
              <w:p w14:paraId="3EA56039" w14:textId="77777777" w:rsidR="001E7876" w:rsidRPr="009879AC" w:rsidRDefault="001E7876" w:rsidP="002A3438">
                <w:pPr>
                  <w:spacing w:after="0"/>
                  <w:rPr>
                    <w:rFonts w:ascii="Untitled Sans" w:hAnsi="Untitled Sans" w:cstheme="minorHAnsi"/>
                    <w:sz w:val="18"/>
                    <w:szCs w:val="18"/>
                  </w:rPr>
                </w:pPr>
                <w:r w:rsidRPr="009879AC">
                  <w:rPr>
                    <w:rFonts w:ascii="Untitled Sans" w:hAnsi="Untitled Sans" w:cs="Calibri"/>
                    <w:b/>
                    <w:bCs/>
                    <w:sz w:val="18"/>
                    <w:szCs w:val="18"/>
                  </w:rPr>
                  <w:t>P:</w:t>
                </w:r>
                <w:r w:rsidRPr="00A869B0">
                  <w:rPr>
                    <w:rFonts w:ascii="Untitled Sans" w:hAnsi="Untitled Sans" w:cs="Calibri"/>
                    <w:sz w:val="18"/>
                    <w:szCs w:val="18"/>
                    <w:lang w:val="en-GB"/>
                  </w:rPr>
                  <w:t xml:space="preserve"> • </w:t>
                </w:r>
                <w:r w:rsidRPr="009879AC">
                  <w:rPr>
                    <w:rFonts w:ascii="Untitled Sans" w:hAnsi="Untitled Sans" w:cs="Calibri"/>
                    <w:sz w:val="18"/>
                    <w:szCs w:val="18"/>
                  </w:rPr>
                  <w:t>abs braced</w:t>
                </w:r>
                <w:r>
                  <w:rPr>
                    <w:rFonts w:ascii="Untitled Sans" w:hAnsi="Untitled Sans" w:cs="Calibri"/>
                    <w:sz w:val="18"/>
                    <w:szCs w:val="18"/>
                  </w:rPr>
                  <w:t xml:space="preserve"> • </w:t>
                </w:r>
                <w:r w:rsidRPr="009879AC">
                  <w:rPr>
                    <w:rFonts w:ascii="Untitled Sans" w:hAnsi="Untitled Sans" w:cs="Calibri"/>
                    <w:sz w:val="18"/>
                    <w:szCs w:val="18"/>
                  </w:rPr>
                  <w:t>back straight and long</w:t>
                </w:r>
                <w:r>
                  <w:rPr>
                    <w:rFonts w:ascii="Untitled Sans" w:hAnsi="Untitled Sans" w:cs="Calibri"/>
                    <w:sz w:val="18"/>
                    <w:szCs w:val="18"/>
                  </w:rPr>
                  <w:t xml:space="preserve"> • </w:t>
                </w:r>
                <w:r w:rsidRPr="009879AC">
                  <w:rPr>
                    <w:rFonts w:ascii="Untitled Sans" w:hAnsi="Untitled Sans" w:cs="Calibri"/>
                    <w:sz w:val="18"/>
                    <w:szCs w:val="18"/>
                  </w:rPr>
                  <w:t>hips and shoulders square to floor</w:t>
                </w:r>
                <w:r w:rsidRPr="00A869B0">
                  <w:rPr>
                    <w:rFonts w:ascii="Untitled Sans" w:hAnsi="Untitled Sans" w:cs="Calibri"/>
                    <w:sz w:val="18"/>
                    <w:szCs w:val="18"/>
                    <w:lang w:val="en-GB"/>
                  </w:rPr>
                  <w:t xml:space="preserve"> </w:t>
                </w:r>
                <w:r w:rsidRPr="00585F65">
                  <w:rPr>
                    <w:rFonts w:ascii="Untitled Sans" w:hAnsi="Untitled Sans" w:cs="Calibri"/>
                    <w:b/>
                    <w:bCs/>
                    <w:sz w:val="18"/>
                    <w:szCs w:val="18"/>
                  </w:rPr>
                  <w:t>Pushup</w:t>
                </w:r>
                <w:r w:rsidRPr="00A869B0">
                  <w:rPr>
                    <w:rFonts w:ascii="Untitled Sans" w:hAnsi="Untitled Sans" w:cs="Calibri"/>
                    <w:sz w:val="18"/>
                    <w:szCs w:val="18"/>
                    <w:lang w:val="en-GB"/>
                  </w:rPr>
                  <w:t xml:space="preserve"> • </w:t>
                </w:r>
                <w:r w:rsidRPr="009879AC">
                  <w:rPr>
                    <w:rFonts w:ascii="Untitled Sans" w:hAnsi="Untitled Sans" w:cs="Calibri"/>
                    <w:sz w:val="18"/>
                    <w:szCs w:val="18"/>
                  </w:rPr>
                  <w:t xml:space="preserve">hands outside shoulders </w:t>
                </w:r>
                <w:r>
                  <w:rPr>
                    <w:rFonts w:ascii="Untitled Sans" w:hAnsi="Untitled Sans" w:cs="Calibri"/>
                    <w:sz w:val="18"/>
                    <w:szCs w:val="18"/>
                  </w:rPr>
                  <w:br/>
                </w:r>
                <w:r w:rsidRPr="00585F65">
                  <w:rPr>
                    <w:rFonts w:ascii="Untitled Sans" w:hAnsi="Untitled Sans" w:cs="Calibri"/>
                    <w:b/>
                    <w:bCs/>
                    <w:sz w:val="18"/>
                    <w:szCs w:val="18"/>
                  </w:rPr>
                  <w:t>Triceps Pushup</w:t>
                </w:r>
                <w:r w:rsidRPr="00A869B0">
                  <w:rPr>
                    <w:rFonts w:ascii="Untitled Sans" w:hAnsi="Untitled Sans" w:cs="Calibri"/>
                    <w:sz w:val="18"/>
                    <w:szCs w:val="18"/>
                    <w:lang w:val="en-GB"/>
                  </w:rPr>
                  <w:t xml:space="preserve"> • </w:t>
                </w:r>
                <w:r w:rsidRPr="009879AC">
                  <w:rPr>
                    <w:rFonts w:ascii="Untitled Sans" w:hAnsi="Untitled Sans" w:cs="Calibri"/>
                    <w:sz w:val="18"/>
                    <w:szCs w:val="18"/>
                  </w:rPr>
                  <w:t>hands under shoulders</w:t>
                </w:r>
              </w:p>
            </w:tc>
          </w:tr>
          <w:tr w:rsidR="001E7876" w:rsidRPr="009879AC" w14:paraId="3B0D2F1E"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213" w:type="dxa"/>
                <w:gridSpan w:val="2"/>
                <w:tcBorders>
                  <w:top w:val="dotted" w:sz="4" w:space="0" w:color="auto"/>
                  <w:left w:val="single" w:sz="4" w:space="0" w:color="000000"/>
                  <w:bottom w:val="single" w:sz="4" w:space="0" w:color="000000"/>
                  <w:right w:val="single" w:sz="4" w:space="0" w:color="000000"/>
                </w:tcBorders>
                <w:shd w:val="clear" w:color="auto" w:fill="FFE8BD"/>
                <w:vAlign w:val="center"/>
              </w:tcPr>
              <w:p w14:paraId="087CE942" w14:textId="77777777" w:rsidR="001E7876" w:rsidRPr="009879AC" w:rsidRDefault="001E7876" w:rsidP="002A3438">
                <w:pPr>
                  <w:spacing w:after="0"/>
                  <w:rPr>
                    <w:rFonts w:ascii="Untitled Sans" w:eastAsia="Times New Roman" w:hAnsi="Untitled Sans" w:cs="Calibri"/>
                    <w:sz w:val="18"/>
                    <w:szCs w:val="18"/>
                  </w:rPr>
                </w:pPr>
                <w:r w:rsidRPr="009879AC">
                  <w:rPr>
                    <w:rFonts w:ascii="Untitled Sans" w:hAnsi="Untitled Sans" w:cs="Calibri"/>
                    <w:b/>
                    <w:bCs/>
                    <w:sz w:val="18"/>
                    <w:szCs w:val="18"/>
                  </w:rPr>
                  <w:t>E:</w:t>
                </w:r>
                <w:r w:rsidRPr="00A869B0">
                  <w:rPr>
                    <w:rFonts w:ascii="Untitled Sans" w:hAnsi="Untitled Sans" w:cs="Calibri"/>
                    <w:sz w:val="18"/>
                    <w:szCs w:val="18"/>
                    <w:lang w:val="en-GB"/>
                  </w:rPr>
                  <w:t xml:space="preserve"> • </w:t>
                </w:r>
                <w:r w:rsidRPr="009879AC">
                  <w:rPr>
                    <w:rFonts w:ascii="Untitled Sans" w:hAnsi="Untitled Sans" w:cs="Calibri"/>
                    <w:sz w:val="18"/>
                    <w:szCs w:val="18"/>
                  </w:rPr>
                  <w:t>ROM as indicated</w:t>
                </w:r>
                <w:r w:rsidRPr="00A869B0">
                  <w:rPr>
                    <w:rFonts w:ascii="Untitled Sans" w:hAnsi="Untitled Sans" w:cs="Calibri"/>
                    <w:sz w:val="18"/>
                    <w:szCs w:val="18"/>
                    <w:lang w:val="en-GB"/>
                  </w:rPr>
                  <w:t xml:space="preserve"> </w:t>
                </w:r>
                <w:r w:rsidRPr="00585F65">
                  <w:rPr>
                    <w:rFonts w:ascii="Untitled Sans" w:hAnsi="Untitled Sans" w:cs="Calibri"/>
                    <w:b/>
                    <w:bCs/>
                    <w:sz w:val="18"/>
                    <w:szCs w:val="18"/>
                  </w:rPr>
                  <w:t>Pushup</w:t>
                </w:r>
                <w:r w:rsidRPr="00A869B0">
                  <w:rPr>
                    <w:rFonts w:ascii="Untitled Sans" w:hAnsi="Untitled Sans" w:cs="Calibri"/>
                    <w:sz w:val="18"/>
                    <w:szCs w:val="18"/>
                    <w:lang w:val="en-GB"/>
                  </w:rPr>
                  <w:t xml:space="preserve"> • </w:t>
                </w:r>
                <w:r w:rsidRPr="009879AC">
                  <w:rPr>
                    <w:rFonts w:ascii="Untitled Sans" w:hAnsi="Untitled Sans" w:cs="Calibri"/>
                    <w:sz w:val="18"/>
                    <w:szCs w:val="18"/>
                  </w:rPr>
                  <w:t>elbows over wrists at bottom range</w:t>
                </w:r>
                <w:r w:rsidRPr="00A869B0">
                  <w:rPr>
                    <w:rFonts w:ascii="Untitled Sans" w:hAnsi="Untitled Sans" w:cs="Calibri"/>
                    <w:sz w:val="18"/>
                    <w:szCs w:val="18"/>
                    <w:lang w:val="en-GB"/>
                  </w:rPr>
                  <w:t xml:space="preserve"> </w:t>
                </w:r>
                <w:r w:rsidRPr="00585F65">
                  <w:rPr>
                    <w:rFonts w:ascii="Untitled Sans" w:hAnsi="Untitled Sans" w:cs="Calibri"/>
                    <w:b/>
                    <w:bCs/>
                    <w:sz w:val="18"/>
                    <w:szCs w:val="18"/>
                  </w:rPr>
                  <w:t>Triceps Pushup</w:t>
                </w:r>
                <w:r w:rsidRPr="00A869B0">
                  <w:rPr>
                    <w:rFonts w:ascii="Untitled Sans" w:hAnsi="Untitled Sans" w:cs="Calibri"/>
                    <w:sz w:val="18"/>
                    <w:szCs w:val="18"/>
                    <w:lang w:val="en-GB"/>
                  </w:rPr>
                  <w:t xml:space="preserve"> • </w:t>
                </w:r>
                <w:r w:rsidRPr="009879AC">
                  <w:rPr>
                    <w:rFonts w:ascii="Untitled Sans" w:hAnsi="Untitled Sans" w:cs="Calibri"/>
                    <w:sz w:val="18"/>
                    <w:szCs w:val="18"/>
                  </w:rPr>
                  <w:t>elbows stay close to body</w:t>
                </w:r>
              </w:p>
            </w:tc>
          </w:tr>
          <w:tr w:rsidR="001E7876" w:rsidRPr="009879AC" w14:paraId="2A71076A" w14:textId="77777777" w:rsidTr="00961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213" w:type="dxa"/>
                <w:gridSpan w:val="2"/>
                <w:tcBorders>
                  <w:left w:val="single" w:sz="4" w:space="0" w:color="000000"/>
                  <w:bottom w:val="single" w:sz="4" w:space="0" w:color="auto"/>
                  <w:right w:val="single" w:sz="4" w:space="0" w:color="000000"/>
                </w:tcBorders>
                <w:shd w:val="clear" w:color="auto" w:fill="FFFFFF" w:themeFill="background1"/>
              </w:tcPr>
              <w:p w14:paraId="1A20F12B" w14:textId="77777777" w:rsidR="001E7876" w:rsidRDefault="001E7876" w:rsidP="002A3438">
                <w:pPr>
                  <w:spacing w:after="0"/>
                  <w:rPr>
                    <w:rFonts w:ascii="Untitled Sans" w:hAnsi="Untitled Sans"/>
                    <w:sz w:val="16"/>
                    <w:szCs w:val="16"/>
                  </w:rPr>
                </w:pPr>
              </w:p>
              <w:p w14:paraId="03D556D6" w14:textId="77777777" w:rsidR="00F10DBE" w:rsidRPr="009879AC" w:rsidRDefault="00F10DBE" w:rsidP="002A3438">
                <w:pPr>
                  <w:spacing w:after="0"/>
                  <w:rPr>
                    <w:rFonts w:ascii="Untitled Sans" w:hAnsi="Untitled Sans"/>
                    <w:sz w:val="16"/>
                    <w:szCs w:val="16"/>
                  </w:rPr>
                </w:pPr>
              </w:p>
            </w:tc>
          </w:tr>
          <w:bookmarkEnd w:id="2"/>
          <w:bookmarkEnd w:id="3"/>
        </w:tbl>
        <w:p w14:paraId="4E215D75" w14:textId="77777777" w:rsidR="00935D8D" w:rsidRPr="00F04B23" w:rsidRDefault="00935D8D" w:rsidP="000D2235">
          <w:pPr>
            <w:pStyle w:val="Footer"/>
            <w:rPr>
              <w:rStyle w:val="PageNumber"/>
              <w:rFonts w:ascii="Untitled Sans" w:hAnsi="Untitled Sans"/>
              <w:color w:val="808080"/>
              <w:sz w:val="14"/>
              <w:szCs w:val="14"/>
            </w:rPr>
          </w:pPr>
        </w:p>
        <w:p w14:paraId="24933468" w14:textId="156F686B" w:rsidR="00935D8D" w:rsidRPr="001E7876" w:rsidRDefault="00000000" w:rsidP="000D2235">
          <w:pPr>
            <w:pStyle w:val="Footer"/>
            <w:rPr>
              <w:rFonts w:ascii="Untitled Sans" w:hAnsi="Untitled Sans"/>
              <w:color w:val="808080"/>
              <w:sz w:val="14"/>
              <w:szCs w:val="14"/>
            </w:rPr>
          </w:pPr>
        </w:p>
      </w:sdtContent>
    </w:sdt>
    <w:sectPr w:rsidR="00935D8D" w:rsidRPr="001E7876"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2586B" w14:textId="77777777" w:rsidR="007437D1" w:rsidRDefault="007437D1" w:rsidP="000D2235">
      <w:pPr>
        <w:spacing w:after="0" w:line="240" w:lineRule="auto"/>
      </w:pPr>
      <w:r>
        <w:separator/>
      </w:r>
    </w:p>
  </w:endnote>
  <w:endnote w:type="continuationSeparator" w:id="0">
    <w:p w14:paraId="04683834" w14:textId="77777777" w:rsidR="007437D1" w:rsidRDefault="007437D1"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62C39C0B" w:rsidR="00745DE5" w:rsidRPr="00386B54"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5FEB8" w14:textId="77777777" w:rsidR="007437D1" w:rsidRDefault="007437D1" w:rsidP="000D2235">
      <w:pPr>
        <w:spacing w:after="0" w:line="240" w:lineRule="auto"/>
      </w:pPr>
      <w:r>
        <w:separator/>
      </w:r>
    </w:p>
  </w:footnote>
  <w:footnote w:type="continuationSeparator" w:id="0">
    <w:p w14:paraId="22AA0B2E" w14:textId="77777777" w:rsidR="007437D1" w:rsidRDefault="007437D1"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36DB6"/>
    <w:rsid w:val="00045638"/>
    <w:rsid w:val="00045B80"/>
    <w:rsid w:val="00057237"/>
    <w:rsid w:val="00076545"/>
    <w:rsid w:val="000A59F5"/>
    <w:rsid w:val="000B0A4E"/>
    <w:rsid w:val="000C3B6C"/>
    <w:rsid w:val="000D2235"/>
    <w:rsid w:val="000E2C2A"/>
    <w:rsid w:val="0010790B"/>
    <w:rsid w:val="0011261F"/>
    <w:rsid w:val="00136EFD"/>
    <w:rsid w:val="0014797D"/>
    <w:rsid w:val="0018518E"/>
    <w:rsid w:val="00191969"/>
    <w:rsid w:val="001B6F89"/>
    <w:rsid w:val="001E7876"/>
    <w:rsid w:val="002306A4"/>
    <w:rsid w:val="00257F7C"/>
    <w:rsid w:val="00261427"/>
    <w:rsid w:val="002A2E04"/>
    <w:rsid w:val="002B148A"/>
    <w:rsid w:val="002B3473"/>
    <w:rsid w:val="00323909"/>
    <w:rsid w:val="00324B75"/>
    <w:rsid w:val="00352CD7"/>
    <w:rsid w:val="00370DF3"/>
    <w:rsid w:val="0037585B"/>
    <w:rsid w:val="00386B54"/>
    <w:rsid w:val="003A0148"/>
    <w:rsid w:val="003A3CD4"/>
    <w:rsid w:val="003B3988"/>
    <w:rsid w:val="00413C94"/>
    <w:rsid w:val="00424214"/>
    <w:rsid w:val="00424289"/>
    <w:rsid w:val="00474D0B"/>
    <w:rsid w:val="004C0652"/>
    <w:rsid w:val="004C094B"/>
    <w:rsid w:val="004D4DC5"/>
    <w:rsid w:val="004D5A24"/>
    <w:rsid w:val="004F6294"/>
    <w:rsid w:val="0054580E"/>
    <w:rsid w:val="00551481"/>
    <w:rsid w:val="00556AD0"/>
    <w:rsid w:val="00581C73"/>
    <w:rsid w:val="005A30A5"/>
    <w:rsid w:val="005B5A9D"/>
    <w:rsid w:val="005E56CB"/>
    <w:rsid w:val="005E6460"/>
    <w:rsid w:val="005F393E"/>
    <w:rsid w:val="0063429B"/>
    <w:rsid w:val="00657FA7"/>
    <w:rsid w:val="00690300"/>
    <w:rsid w:val="006A5744"/>
    <w:rsid w:val="006B09F3"/>
    <w:rsid w:val="006D592A"/>
    <w:rsid w:val="006F71B9"/>
    <w:rsid w:val="00727D4C"/>
    <w:rsid w:val="00734151"/>
    <w:rsid w:val="007437D1"/>
    <w:rsid w:val="00745DE5"/>
    <w:rsid w:val="00746FD6"/>
    <w:rsid w:val="00750B90"/>
    <w:rsid w:val="007B7678"/>
    <w:rsid w:val="007B7808"/>
    <w:rsid w:val="007D2A6D"/>
    <w:rsid w:val="0081750C"/>
    <w:rsid w:val="00827908"/>
    <w:rsid w:val="00830113"/>
    <w:rsid w:val="0083274F"/>
    <w:rsid w:val="008341AC"/>
    <w:rsid w:val="00847917"/>
    <w:rsid w:val="008A5F8A"/>
    <w:rsid w:val="008B6ED0"/>
    <w:rsid w:val="008D689D"/>
    <w:rsid w:val="008E1D50"/>
    <w:rsid w:val="008E3B4A"/>
    <w:rsid w:val="008F05E9"/>
    <w:rsid w:val="009138B8"/>
    <w:rsid w:val="00920BCD"/>
    <w:rsid w:val="00925218"/>
    <w:rsid w:val="00935D8D"/>
    <w:rsid w:val="00940A1E"/>
    <w:rsid w:val="00961A53"/>
    <w:rsid w:val="00970222"/>
    <w:rsid w:val="0097266D"/>
    <w:rsid w:val="00993B75"/>
    <w:rsid w:val="009A2924"/>
    <w:rsid w:val="009A2B69"/>
    <w:rsid w:val="009C2F40"/>
    <w:rsid w:val="009C54B9"/>
    <w:rsid w:val="009E10C4"/>
    <w:rsid w:val="00A166FA"/>
    <w:rsid w:val="00A20457"/>
    <w:rsid w:val="00A2373F"/>
    <w:rsid w:val="00A61C35"/>
    <w:rsid w:val="00A76754"/>
    <w:rsid w:val="00A90CA7"/>
    <w:rsid w:val="00AC0FD0"/>
    <w:rsid w:val="00AE165B"/>
    <w:rsid w:val="00AE1F56"/>
    <w:rsid w:val="00B26AB9"/>
    <w:rsid w:val="00B30968"/>
    <w:rsid w:val="00B50306"/>
    <w:rsid w:val="00B845CE"/>
    <w:rsid w:val="00BD08C0"/>
    <w:rsid w:val="00C1286C"/>
    <w:rsid w:val="00C14408"/>
    <w:rsid w:val="00C26EFB"/>
    <w:rsid w:val="00C34F1A"/>
    <w:rsid w:val="00C367ED"/>
    <w:rsid w:val="00C6042D"/>
    <w:rsid w:val="00CA05D4"/>
    <w:rsid w:val="00CA0CAF"/>
    <w:rsid w:val="00CA27F5"/>
    <w:rsid w:val="00CB7713"/>
    <w:rsid w:val="00CC0BFA"/>
    <w:rsid w:val="00CD7AAA"/>
    <w:rsid w:val="00CE0113"/>
    <w:rsid w:val="00D159CA"/>
    <w:rsid w:val="00D2048A"/>
    <w:rsid w:val="00D31DEA"/>
    <w:rsid w:val="00D33A87"/>
    <w:rsid w:val="00D514B6"/>
    <w:rsid w:val="00D51D40"/>
    <w:rsid w:val="00D84F4B"/>
    <w:rsid w:val="00D86EFD"/>
    <w:rsid w:val="00D930E5"/>
    <w:rsid w:val="00DF325B"/>
    <w:rsid w:val="00E12340"/>
    <w:rsid w:val="00E3124E"/>
    <w:rsid w:val="00E54B7A"/>
    <w:rsid w:val="00E57BA9"/>
    <w:rsid w:val="00E67683"/>
    <w:rsid w:val="00E721EC"/>
    <w:rsid w:val="00E956B9"/>
    <w:rsid w:val="00E97CF7"/>
    <w:rsid w:val="00EC1B59"/>
    <w:rsid w:val="00EC733A"/>
    <w:rsid w:val="00F0205B"/>
    <w:rsid w:val="00F04B23"/>
    <w:rsid w:val="00F05A42"/>
    <w:rsid w:val="00F10DBE"/>
    <w:rsid w:val="00F12D6F"/>
    <w:rsid w:val="00F150A9"/>
    <w:rsid w:val="00F17DDC"/>
    <w:rsid w:val="00F20128"/>
    <w:rsid w:val="00F26DF9"/>
    <w:rsid w:val="00F32681"/>
    <w:rsid w:val="00F45185"/>
    <w:rsid w:val="00F47B76"/>
    <w:rsid w:val="00F66019"/>
    <w:rsid w:val="00FB65B9"/>
    <w:rsid w:val="00FC0308"/>
    <w:rsid w:val="00FD07B0"/>
    <w:rsid w:val="00FD20AA"/>
    <w:rsid w:val="00FD31A9"/>
    <w:rsid w:val="00FE3AEF"/>
    <w:rsid w:val="00FF6214"/>
    <w:rsid w:val="00FF7E5A"/>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F0205B"/>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F0205B"/>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685</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1:57:00Z</dcterms:created>
  <dcterms:modified xsi:type="dcterms:W3CDTF">2025-09-22T11:57:00Z</dcterms:modified>
</cp:coreProperties>
</file>